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73AE0" w14:textId="77777777" w:rsidR="00C83947" w:rsidRDefault="00C83947" w:rsidP="00C83947">
      <w:pPr>
        <w:spacing w:line="360" w:lineRule="auto"/>
        <w:jc w:val="center"/>
        <w:rPr>
          <w:b/>
          <w:bCs/>
          <w:sz w:val="28"/>
          <w:szCs w:val="26"/>
        </w:rPr>
      </w:pPr>
    </w:p>
    <w:p w14:paraId="57D18975" w14:textId="77777777" w:rsidR="00A35208" w:rsidRDefault="00A35208" w:rsidP="00C83947">
      <w:pPr>
        <w:spacing w:line="360" w:lineRule="auto"/>
        <w:jc w:val="center"/>
        <w:rPr>
          <w:b/>
          <w:bCs/>
          <w:sz w:val="28"/>
          <w:szCs w:val="26"/>
        </w:rPr>
      </w:pPr>
    </w:p>
    <w:p w14:paraId="79FA8501" w14:textId="39DFBFE5" w:rsidR="00C83947" w:rsidRPr="009547F8" w:rsidRDefault="00C83947" w:rsidP="00C83947">
      <w:pPr>
        <w:spacing w:line="360" w:lineRule="auto"/>
        <w:jc w:val="center"/>
        <w:rPr>
          <w:b/>
          <w:bCs/>
          <w:sz w:val="28"/>
          <w:szCs w:val="26"/>
        </w:rPr>
      </w:pPr>
      <w:r w:rsidRPr="009547F8">
        <w:rPr>
          <w:b/>
          <w:bCs/>
          <w:sz w:val="28"/>
          <w:szCs w:val="26"/>
        </w:rPr>
        <w:t>FORMULARZ DLA OGŁOSZENIODAWCÓW</w:t>
      </w:r>
    </w:p>
    <w:p w14:paraId="55967CD6" w14:textId="1C934278" w:rsidR="00C83947" w:rsidRDefault="00C83947" w:rsidP="00C83947">
      <w:pPr>
        <w:spacing w:after="0" w:line="360" w:lineRule="auto"/>
        <w:ind w:left="0" w:firstLine="0"/>
        <w:jc w:val="left"/>
      </w:pPr>
    </w:p>
    <w:p w14:paraId="5869BDD3" w14:textId="77777777" w:rsidR="00A35208" w:rsidRPr="009547F8" w:rsidRDefault="00A35208" w:rsidP="00C8394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093FFA82" w14:textId="77777777" w:rsidR="00C83947" w:rsidRPr="009547F8" w:rsidRDefault="00C83947" w:rsidP="00C8394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7679FBC1" w14:textId="77777777" w:rsidR="00C83947" w:rsidRPr="009547F8" w:rsidRDefault="00C83947" w:rsidP="00C83947">
      <w:pPr>
        <w:spacing w:after="0" w:line="360" w:lineRule="auto"/>
        <w:ind w:left="355"/>
        <w:jc w:val="left"/>
      </w:pPr>
      <w:r w:rsidRPr="009547F8">
        <w:rPr>
          <w:b/>
          <w:sz w:val="22"/>
        </w:rPr>
        <w:t>INSTYTUCJA:</w:t>
      </w:r>
      <w:r w:rsidRPr="009547F8">
        <w:rPr>
          <w:b/>
          <w:sz w:val="22"/>
        </w:rPr>
        <w:tab/>
        <w:t xml:space="preserve">    </w:t>
      </w:r>
      <w:r w:rsidRPr="009547F8">
        <w:rPr>
          <w:sz w:val="22"/>
        </w:rPr>
        <w:t xml:space="preserve">Instytut Farmakologii im. Jerzego </w:t>
      </w:r>
      <w:proofErr w:type="gramStart"/>
      <w:r w:rsidRPr="009547F8">
        <w:rPr>
          <w:sz w:val="22"/>
        </w:rPr>
        <w:t>Maja Polskiej</w:t>
      </w:r>
      <w:proofErr w:type="gramEnd"/>
      <w:r w:rsidRPr="009547F8">
        <w:rPr>
          <w:sz w:val="22"/>
        </w:rPr>
        <w:t xml:space="preserve"> Akademii Nauk  </w:t>
      </w:r>
    </w:p>
    <w:p w14:paraId="40BC1399" w14:textId="77777777" w:rsidR="00C83947" w:rsidRPr="009547F8" w:rsidRDefault="00C83947" w:rsidP="00C83947">
      <w:pPr>
        <w:tabs>
          <w:tab w:val="center" w:pos="849"/>
          <w:tab w:val="center" w:pos="2410"/>
        </w:tabs>
        <w:spacing w:after="0" w:line="360" w:lineRule="auto"/>
        <w:ind w:left="0" w:firstLine="0"/>
        <w:jc w:val="left"/>
      </w:pPr>
      <w:r w:rsidRPr="009547F8">
        <w:rPr>
          <w:rFonts w:ascii="Calibri" w:eastAsia="Calibri" w:hAnsi="Calibri" w:cs="Calibri"/>
          <w:sz w:val="22"/>
        </w:rPr>
        <w:tab/>
      </w:r>
      <w:r w:rsidRPr="009547F8">
        <w:rPr>
          <w:b/>
          <w:sz w:val="22"/>
        </w:rPr>
        <w:t>MIASTO:</w:t>
      </w:r>
      <w:r w:rsidRPr="009547F8">
        <w:rPr>
          <w:b/>
          <w:sz w:val="22"/>
        </w:rPr>
        <w:tab/>
        <w:t xml:space="preserve">          </w:t>
      </w:r>
      <w:r w:rsidRPr="009547F8">
        <w:rPr>
          <w:sz w:val="22"/>
        </w:rPr>
        <w:t xml:space="preserve">Kraków </w:t>
      </w:r>
    </w:p>
    <w:p w14:paraId="6532BDDA" w14:textId="77777777" w:rsidR="009B5134" w:rsidRDefault="009B5134" w:rsidP="00C83947">
      <w:pPr>
        <w:spacing w:after="0" w:line="360" w:lineRule="auto"/>
        <w:ind w:left="360" w:firstLine="0"/>
        <w:rPr>
          <w:b/>
          <w:sz w:val="22"/>
        </w:rPr>
      </w:pPr>
    </w:p>
    <w:p w14:paraId="0A48B16C" w14:textId="58C052BB" w:rsidR="00C83947" w:rsidRPr="009547F8" w:rsidRDefault="00C83947" w:rsidP="00C83947">
      <w:pPr>
        <w:spacing w:after="0" w:line="360" w:lineRule="auto"/>
        <w:ind w:left="360" w:firstLine="0"/>
        <w:rPr>
          <w:b/>
          <w:color w:val="0070C0"/>
          <w:sz w:val="22"/>
        </w:rPr>
      </w:pPr>
      <w:r w:rsidRPr="009547F8">
        <w:rPr>
          <w:b/>
          <w:sz w:val="22"/>
        </w:rPr>
        <w:t xml:space="preserve">STANOWISKO: </w:t>
      </w:r>
      <w:r w:rsidRPr="009547F8">
        <w:rPr>
          <w:b/>
          <w:sz w:val="22"/>
        </w:rPr>
        <w:tab/>
        <w:t xml:space="preserve">    </w:t>
      </w:r>
      <w:r w:rsidRPr="009547F8">
        <w:rPr>
          <w:b/>
          <w:color w:val="0070C0"/>
          <w:sz w:val="22"/>
          <w:u w:val="single"/>
        </w:rPr>
        <w:t>Asystent</w:t>
      </w:r>
      <w:r w:rsidR="00E65CE6">
        <w:rPr>
          <w:b/>
          <w:color w:val="0070C0"/>
          <w:sz w:val="22"/>
          <w:u w:val="single"/>
        </w:rPr>
        <w:t xml:space="preserve"> </w:t>
      </w:r>
      <w:r w:rsidRPr="009547F8">
        <w:rPr>
          <w:b/>
          <w:color w:val="0070C0"/>
          <w:sz w:val="22"/>
          <w:u w:val="single"/>
        </w:rPr>
        <w:t>w Zakładzie Neurochemii</w:t>
      </w:r>
    </w:p>
    <w:p w14:paraId="0B3FC74D" w14:textId="27E81C3A" w:rsidR="00C83947" w:rsidRPr="006B2E2F" w:rsidRDefault="00C83947" w:rsidP="005526B4">
      <w:pPr>
        <w:spacing w:after="0" w:line="360" w:lineRule="auto"/>
        <w:ind w:left="2340" w:firstLine="0"/>
        <w:rPr>
          <w:b/>
          <w:color w:val="0070C0"/>
          <w:sz w:val="22"/>
        </w:rPr>
      </w:pPr>
      <w:r w:rsidRPr="009547F8">
        <w:rPr>
          <w:b/>
          <w:color w:val="0070C0"/>
          <w:sz w:val="22"/>
        </w:rPr>
        <w:t xml:space="preserve">Instytutu Farmakologii im. Jerzego </w:t>
      </w:r>
      <w:proofErr w:type="gramStart"/>
      <w:r w:rsidRPr="009547F8">
        <w:rPr>
          <w:b/>
          <w:color w:val="0070C0"/>
          <w:sz w:val="22"/>
        </w:rPr>
        <w:t>Maja Polskiej</w:t>
      </w:r>
      <w:proofErr w:type="gramEnd"/>
      <w:r w:rsidRPr="009547F8">
        <w:rPr>
          <w:b/>
          <w:color w:val="0070C0"/>
          <w:sz w:val="22"/>
        </w:rPr>
        <w:t xml:space="preserve"> Akademii Nauk </w:t>
      </w:r>
      <w:r w:rsidR="005526B4">
        <w:rPr>
          <w:b/>
          <w:color w:val="0070C0"/>
          <w:sz w:val="22"/>
        </w:rPr>
        <w:t xml:space="preserve">    </w:t>
      </w:r>
      <w:r w:rsidRPr="009547F8">
        <w:rPr>
          <w:b/>
          <w:color w:val="0070C0"/>
          <w:sz w:val="22"/>
        </w:rPr>
        <w:t>- pełny etat</w:t>
      </w:r>
    </w:p>
    <w:p w14:paraId="7CEDA134" w14:textId="77777777" w:rsidR="009B5134" w:rsidRDefault="009B5134" w:rsidP="00C83947">
      <w:pPr>
        <w:spacing w:after="0" w:line="360" w:lineRule="auto"/>
        <w:ind w:left="355" w:right="504"/>
        <w:jc w:val="left"/>
        <w:rPr>
          <w:b/>
          <w:color w:val="auto"/>
          <w:sz w:val="22"/>
        </w:rPr>
      </w:pPr>
    </w:p>
    <w:p w14:paraId="28CD8BD2" w14:textId="05573089" w:rsidR="00C83947" w:rsidRPr="009547F8" w:rsidRDefault="00C83947" w:rsidP="00C83947">
      <w:pPr>
        <w:spacing w:after="0" w:line="360" w:lineRule="auto"/>
        <w:ind w:left="355" w:right="504"/>
        <w:jc w:val="left"/>
        <w:rPr>
          <w:b/>
          <w:color w:val="auto"/>
        </w:rPr>
      </w:pPr>
      <w:r w:rsidRPr="009547F8">
        <w:rPr>
          <w:b/>
          <w:color w:val="auto"/>
          <w:sz w:val="22"/>
        </w:rPr>
        <w:t xml:space="preserve">DYSCYPLINA </w:t>
      </w:r>
      <w:proofErr w:type="gramStart"/>
      <w:r w:rsidRPr="009547F8">
        <w:rPr>
          <w:b/>
          <w:color w:val="auto"/>
          <w:sz w:val="22"/>
        </w:rPr>
        <w:t xml:space="preserve">NAUKOWA:   </w:t>
      </w:r>
      <w:proofErr w:type="gramEnd"/>
      <w:r w:rsidRPr="009547F8">
        <w:rPr>
          <w:b/>
          <w:color w:val="auto"/>
          <w:sz w:val="22"/>
        </w:rPr>
        <w:t xml:space="preserve">      </w:t>
      </w:r>
      <w:r w:rsidRPr="009547F8">
        <w:rPr>
          <w:color w:val="auto"/>
          <w:sz w:val="22"/>
        </w:rPr>
        <w:t>Nauki medyczne / farmaceutyczne</w:t>
      </w:r>
    </w:p>
    <w:p w14:paraId="7079CFA0" w14:textId="624EB96B" w:rsidR="00C83947" w:rsidRPr="009547F8" w:rsidRDefault="00C83947" w:rsidP="00C83947">
      <w:pPr>
        <w:spacing w:after="0" w:line="360" w:lineRule="auto"/>
        <w:ind w:left="355" w:right="3077"/>
        <w:jc w:val="left"/>
        <w:rPr>
          <w:color w:val="auto"/>
          <w:sz w:val="22"/>
        </w:rPr>
      </w:pPr>
      <w:r w:rsidRPr="009547F8">
        <w:rPr>
          <w:b/>
          <w:color w:val="auto"/>
          <w:sz w:val="22"/>
        </w:rPr>
        <w:t xml:space="preserve">DATA OGŁOSZENIA: </w:t>
      </w:r>
      <w:r w:rsidRPr="009547F8">
        <w:rPr>
          <w:b/>
          <w:color w:val="auto"/>
          <w:sz w:val="22"/>
        </w:rPr>
        <w:tab/>
        <w:t xml:space="preserve">              </w:t>
      </w:r>
      <w:r w:rsidR="00991970">
        <w:rPr>
          <w:b/>
          <w:color w:val="auto"/>
          <w:sz w:val="22"/>
        </w:rPr>
        <w:t>1</w:t>
      </w:r>
      <w:r w:rsidR="0028752C">
        <w:rPr>
          <w:b/>
          <w:color w:val="auto"/>
          <w:sz w:val="22"/>
        </w:rPr>
        <w:t>7</w:t>
      </w:r>
      <w:r w:rsidRPr="009547F8">
        <w:rPr>
          <w:b/>
          <w:color w:val="auto"/>
          <w:sz w:val="22"/>
        </w:rPr>
        <w:t xml:space="preserve"> </w:t>
      </w:r>
      <w:r>
        <w:rPr>
          <w:b/>
          <w:color w:val="auto"/>
          <w:sz w:val="22"/>
        </w:rPr>
        <w:t>kwietnia</w:t>
      </w:r>
      <w:r w:rsidRPr="009547F8">
        <w:rPr>
          <w:b/>
          <w:color w:val="auto"/>
          <w:sz w:val="22"/>
        </w:rPr>
        <w:t xml:space="preserve"> 202</w:t>
      </w:r>
      <w:r>
        <w:rPr>
          <w:b/>
          <w:color w:val="auto"/>
          <w:sz w:val="22"/>
        </w:rPr>
        <w:t>5</w:t>
      </w:r>
      <w:r w:rsidRPr="009547F8">
        <w:rPr>
          <w:b/>
          <w:color w:val="auto"/>
          <w:sz w:val="22"/>
        </w:rPr>
        <w:t xml:space="preserve"> r.</w:t>
      </w:r>
    </w:p>
    <w:p w14:paraId="0C1F3340" w14:textId="4754B89E" w:rsidR="00C83947" w:rsidRPr="009547F8" w:rsidRDefault="00C83947" w:rsidP="00C83947">
      <w:pPr>
        <w:spacing w:after="0" w:line="360" w:lineRule="auto"/>
        <w:ind w:left="355" w:right="3077"/>
        <w:jc w:val="left"/>
        <w:rPr>
          <w:b/>
          <w:color w:val="auto"/>
        </w:rPr>
      </w:pPr>
      <w:r w:rsidRPr="009547F8">
        <w:rPr>
          <w:b/>
          <w:color w:val="auto"/>
          <w:sz w:val="22"/>
        </w:rPr>
        <w:t xml:space="preserve">TERMIN SKŁADANIA </w:t>
      </w:r>
      <w:proofErr w:type="gramStart"/>
      <w:r w:rsidRPr="00E65CE6">
        <w:rPr>
          <w:b/>
          <w:color w:val="auto"/>
          <w:sz w:val="22"/>
        </w:rPr>
        <w:t xml:space="preserve">OFERT:   </w:t>
      </w:r>
      <w:proofErr w:type="gramEnd"/>
      <w:r w:rsidRPr="00E65CE6">
        <w:rPr>
          <w:b/>
          <w:color w:val="auto"/>
          <w:sz w:val="22"/>
        </w:rPr>
        <w:t xml:space="preserve"> </w:t>
      </w:r>
      <w:r w:rsidR="00FE57D3">
        <w:rPr>
          <w:b/>
          <w:color w:val="auto"/>
          <w:sz w:val="22"/>
        </w:rPr>
        <w:t>1</w:t>
      </w:r>
      <w:r w:rsidR="00991970">
        <w:rPr>
          <w:b/>
          <w:color w:val="auto"/>
          <w:sz w:val="22"/>
        </w:rPr>
        <w:t>2</w:t>
      </w:r>
      <w:r w:rsidR="00FE57D3">
        <w:rPr>
          <w:b/>
          <w:color w:val="auto"/>
          <w:sz w:val="22"/>
        </w:rPr>
        <w:t xml:space="preserve"> maja</w:t>
      </w:r>
      <w:r w:rsidRPr="00E65CE6">
        <w:rPr>
          <w:b/>
          <w:color w:val="auto"/>
          <w:sz w:val="22"/>
        </w:rPr>
        <w:t xml:space="preserve"> 202</w:t>
      </w:r>
      <w:r w:rsidR="001901E0">
        <w:rPr>
          <w:b/>
          <w:color w:val="auto"/>
          <w:sz w:val="22"/>
        </w:rPr>
        <w:t>5</w:t>
      </w:r>
      <w:r w:rsidRPr="00E65CE6">
        <w:rPr>
          <w:b/>
          <w:color w:val="auto"/>
          <w:sz w:val="22"/>
        </w:rPr>
        <w:t xml:space="preserve"> r.</w:t>
      </w:r>
    </w:p>
    <w:p w14:paraId="23FDD71F" w14:textId="77777777" w:rsidR="00C83947" w:rsidRPr="009547F8" w:rsidRDefault="00C83947" w:rsidP="00C83947">
      <w:pPr>
        <w:spacing w:after="0" w:line="360" w:lineRule="auto"/>
        <w:ind w:left="360" w:firstLine="0"/>
        <w:jc w:val="left"/>
      </w:pPr>
      <w:r w:rsidRPr="009547F8">
        <w:rPr>
          <w:b/>
          <w:sz w:val="22"/>
        </w:rPr>
        <w:t xml:space="preserve">LINK DO STRONY: </w:t>
      </w:r>
      <w:r w:rsidRPr="009547F8">
        <w:rPr>
          <w:b/>
          <w:sz w:val="22"/>
        </w:rPr>
        <w:tab/>
      </w:r>
      <w:r w:rsidRPr="009547F8">
        <w:rPr>
          <w:b/>
          <w:sz w:val="22"/>
        </w:rPr>
        <w:tab/>
        <w:t xml:space="preserve">   </w:t>
      </w:r>
      <w:hyperlink r:id="rId8" w:history="1">
        <w:r w:rsidRPr="009547F8">
          <w:rPr>
            <w:rStyle w:val="Hipercze"/>
            <w:color w:val="auto"/>
            <w:sz w:val="22"/>
          </w:rPr>
          <w:t>http://www</w:t>
        </w:r>
      </w:hyperlink>
      <w:hyperlink r:id="rId9">
        <w:r w:rsidRPr="009547F8">
          <w:rPr>
            <w:color w:val="auto"/>
            <w:sz w:val="22"/>
            <w:u w:val="single" w:color="0000FF"/>
          </w:rPr>
          <w:t>-</w:t>
        </w:r>
      </w:hyperlink>
      <w:hyperlink r:id="rId10">
        <w:r w:rsidRPr="009547F8">
          <w:rPr>
            <w:color w:val="auto"/>
            <w:sz w:val="22"/>
            <w:u w:val="single" w:color="0000FF"/>
          </w:rPr>
          <w:t>if</w:t>
        </w:r>
      </w:hyperlink>
      <w:hyperlink r:id="rId11">
        <w:r w:rsidRPr="009547F8">
          <w:rPr>
            <w:color w:val="auto"/>
            <w:sz w:val="22"/>
            <w:u w:val="single" w:color="0000FF"/>
          </w:rPr>
          <w:t>-</w:t>
        </w:r>
      </w:hyperlink>
      <w:hyperlink r:id="rId12">
        <w:r w:rsidRPr="009547F8">
          <w:rPr>
            <w:color w:val="auto"/>
            <w:sz w:val="22"/>
            <w:u w:val="single" w:color="0000FF"/>
          </w:rPr>
          <w:t>pan.krakow.pl/</w:t>
        </w:r>
      </w:hyperlink>
    </w:p>
    <w:p w14:paraId="5C3294EE" w14:textId="77777777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</w:rPr>
      </w:pPr>
    </w:p>
    <w:p w14:paraId="1B88520B" w14:textId="77777777" w:rsidR="00C83947" w:rsidRPr="009547F8" w:rsidRDefault="00C83947" w:rsidP="00C83947">
      <w:pPr>
        <w:spacing w:after="0" w:line="360" w:lineRule="auto"/>
        <w:rPr>
          <w:color w:val="auto"/>
          <w:sz w:val="22"/>
        </w:rPr>
      </w:pPr>
      <w:r w:rsidRPr="009547F8">
        <w:rPr>
          <w:b/>
          <w:sz w:val="22"/>
        </w:rPr>
        <w:t xml:space="preserve">SŁOWA </w:t>
      </w:r>
      <w:proofErr w:type="gramStart"/>
      <w:r w:rsidRPr="009547F8">
        <w:rPr>
          <w:b/>
          <w:sz w:val="22"/>
        </w:rPr>
        <w:t>KLUCZOWE:</w:t>
      </w:r>
      <w:r w:rsidRPr="009547F8">
        <w:rPr>
          <w:sz w:val="22"/>
        </w:rPr>
        <w:t xml:space="preserve">  </w:t>
      </w:r>
      <w:r w:rsidRPr="009547F8">
        <w:rPr>
          <w:color w:val="auto"/>
          <w:sz w:val="22"/>
        </w:rPr>
        <w:t>układ</w:t>
      </w:r>
      <w:proofErr w:type="gramEnd"/>
      <w:r w:rsidRPr="009547F8">
        <w:rPr>
          <w:color w:val="auto"/>
          <w:sz w:val="22"/>
        </w:rPr>
        <w:t xml:space="preserve"> nerwowy, farmakologia, </w:t>
      </w:r>
      <w:r w:rsidRPr="009547F8">
        <w:rPr>
          <w:sz w:val="22"/>
        </w:rPr>
        <w:t>ból neuropatyczny</w:t>
      </w:r>
    </w:p>
    <w:p w14:paraId="57C032D5" w14:textId="5D9326E0" w:rsidR="00C83947" w:rsidRDefault="00C83947" w:rsidP="00C83947">
      <w:pPr>
        <w:spacing w:after="0" w:line="360" w:lineRule="auto"/>
        <w:rPr>
          <w:sz w:val="22"/>
        </w:rPr>
      </w:pPr>
      <w:r w:rsidRPr="009547F8">
        <w:rPr>
          <w:sz w:val="22"/>
        </w:rPr>
        <w:br/>
        <w:t xml:space="preserve">      </w:t>
      </w:r>
    </w:p>
    <w:p w14:paraId="2C63E209" w14:textId="77777777" w:rsidR="009B5134" w:rsidRPr="009547F8" w:rsidRDefault="009B5134" w:rsidP="00C83947">
      <w:pPr>
        <w:spacing w:after="0" w:line="360" w:lineRule="auto"/>
        <w:rPr>
          <w:sz w:val="22"/>
        </w:rPr>
      </w:pPr>
    </w:p>
    <w:p w14:paraId="357BAE88" w14:textId="0B571AB9" w:rsidR="00C83947" w:rsidRPr="004E6215" w:rsidRDefault="00C83947" w:rsidP="00C83947">
      <w:pPr>
        <w:spacing w:after="0" w:line="360" w:lineRule="auto"/>
        <w:ind w:left="0" w:firstLine="0"/>
        <w:rPr>
          <w:sz w:val="22"/>
        </w:rPr>
      </w:pPr>
      <w:r w:rsidRPr="004E6215">
        <w:rPr>
          <w:sz w:val="22"/>
        </w:rPr>
        <w:t xml:space="preserve">Instytut Farmakologii im. Jerzego </w:t>
      </w:r>
      <w:proofErr w:type="gramStart"/>
      <w:r w:rsidRPr="004E6215">
        <w:rPr>
          <w:sz w:val="22"/>
        </w:rPr>
        <w:t>Maja Polskiej</w:t>
      </w:r>
      <w:proofErr w:type="gramEnd"/>
      <w:r w:rsidRPr="004E6215">
        <w:rPr>
          <w:sz w:val="22"/>
        </w:rPr>
        <w:t xml:space="preserve"> Akademii Nauk (dalej Instytut lub IF PAN) ogłasza konkurs na stanowisko asystenta</w:t>
      </w:r>
      <w:r w:rsidR="00D91B97">
        <w:rPr>
          <w:sz w:val="22"/>
        </w:rPr>
        <w:t xml:space="preserve"> </w:t>
      </w:r>
      <w:r w:rsidRPr="004E6215">
        <w:rPr>
          <w:sz w:val="22"/>
        </w:rPr>
        <w:t xml:space="preserve">w Zakładzie Neurochemii </w:t>
      </w:r>
      <w:r w:rsidR="00D91B97">
        <w:rPr>
          <w:sz w:val="22"/>
        </w:rPr>
        <w:t>I</w:t>
      </w:r>
      <w:r w:rsidRPr="004E6215">
        <w:rPr>
          <w:sz w:val="22"/>
        </w:rPr>
        <w:t>F PAN, do realizacji zadań w projekcie</w:t>
      </w:r>
      <w:r w:rsidRPr="004E6215">
        <w:rPr>
          <w:color w:val="auto"/>
          <w:sz w:val="22"/>
        </w:rPr>
        <w:t xml:space="preserve"> o charakterze aplikacyjnym w obszarze biomedycznym</w:t>
      </w:r>
      <w:r w:rsidR="00D91B97">
        <w:rPr>
          <w:color w:val="auto"/>
          <w:sz w:val="22"/>
        </w:rPr>
        <w:t>,</w:t>
      </w:r>
      <w:r w:rsidRPr="004E6215">
        <w:rPr>
          <w:color w:val="auto"/>
          <w:sz w:val="22"/>
        </w:rPr>
        <w:t xml:space="preserve"> numer konkursu 2024/ABM/03/KPO</w:t>
      </w:r>
      <w:r w:rsidRPr="004E6215">
        <w:rPr>
          <w:b/>
          <w:bCs/>
          <w:color w:val="auto"/>
          <w:sz w:val="22"/>
        </w:rPr>
        <w:t xml:space="preserve"> </w:t>
      </w:r>
      <w:r w:rsidRPr="00D91B97">
        <w:rPr>
          <w:bCs/>
          <w:i/>
          <w:iCs/>
          <w:color w:val="auto"/>
          <w:sz w:val="22"/>
        </w:rPr>
        <w:t xml:space="preserve">„Optymalizacja biodostępności i weryfikacja potencjału terapeutycznego </w:t>
      </w:r>
      <w:proofErr w:type="spellStart"/>
      <w:r w:rsidRPr="00D91B97">
        <w:rPr>
          <w:bCs/>
          <w:i/>
          <w:iCs/>
          <w:color w:val="auto"/>
          <w:sz w:val="22"/>
        </w:rPr>
        <w:t>Tryptamidu</w:t>
      </w:r>
      <w:proofErr w:type="spellEnd"/>
      <w:r w:rsidRPr="00D91B97">
        <w:rPr>
          <w:bCs/>
          <w:i/>
          <w:iCs/>
          <w:color w:val="auto"/>
          <w:sz w:val="22"/>
        </w:rPr>
        <w:t xml:space="preserve"> w chorobach neurologicznych”</w:t>
      </w:r>
      <w:r w:rsidRPr="00D91B97">
        <w:rPr>
          <w:sz w:val="22"/>
        </w:rPr>
        <w:t>.</w:t>
      </w:r>
      <w:r w:rsidRPr="004E6215">
        <w:rPr>
          <w:sz w:val="22"/>
        </w:rPr>
        <w:t xml:space="preserve"> </w:t>
      </w:r>
    </w:p>
    <w:p w14:paraId="64E36A20" w14:textId="77777777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</w:rPr>
      </w:pPr>
    </w:p>
    <w:p w14:paraId="2A0316FE" w14:textId="77777777" w:rsidR="009B5134" w:rsidRDefault="009B5134" w:rsidP="00C83947">
      <w:pPr>
        <w:spacing w:after="0" w:line="360" w:lineRule="auto"/>
        <w:ind w:left="0" w:firstLine="0"/>
        <w:rPr>
          <w:b/>
          <w:sz w:val="22"/>
        </w:rPr>
      </w:pPr>
    </w:p>
    <w:p w14:paraId="78B81251" w14:textId="77777777" w:rsidR="00246BC6" w:rsidRDefault="00246BC6" w:rsidP="00C83947">
      <w:pPr>
        <w:spacing w:after="0" w:line="360" w:lineRule="auto"/>
        <w:ind w:left="0" w:firstLine="0"/>
        <w:rPr>
          <w:b/>
          <w:sz w:val="22"/>
        </w:rPr>
      </w:pPr>
    </w:p>
    <w:p w14:paraId="036B3BD9" w14:textId="5C13A544" w:rsidR="00C83947" w:rsidRPr="009547F8" w:rsidRDefault="00C83947" w:rsidP="00C83947">
      <w:pPr>
        <w:spacing w:after="0" w:line="360" w:lineRule="auto"/>
        <w:ind w:left="0" w:firstLine="0"/>
        <w:rPr>
          <w:sz w:val="22"/>
        </w:rPr>
      </w:pPr>
      <w:r w:rsidRPr="009547F8">
        <w:rPr>
          <w:b/>
          <w:sz w:val="22"/>
        </w:rPr>
        <w:t xml:space="preserve">Kierownik Projektu: </w:t>
      </w:r>
      <w:r>
        <w:rPr>
          <w:sz w:val="22"/>
        </w:rPr>
        <w:t>prof. dr hab. Andrzej Bojarski</w:t>
      </w:r>
    </w:p>
    <w:p w14:paraId="43E3AEBA" w14:textId="27A8E9C6" w:rsidR="00C83947" w:rsidRPr="009547F8" w:rsidRDefault="00C83947" w:rsidP="00C83947">
      <w:pPr>
        <w:spacing w:after="0" w:line="360" w:lineRule="auto"/>
        <w:ind w:left="0" w:firstLine="0"/>
        <w:rPr>
          <w:sz w:val="22"/>
        </w:rPr>
      </w:pPr>
      <w:r>
        <w:rPr>
          <w:b/>
          <w:bCs/>
          <w:sz w:val="22"/>
        </w:rPr>
        <w:t>Kiero</w:t>
      </w:r>
      <w:r w:rsidR="00D91B97">
        <w:rPr>
          <w:b/>
          <w:bCs/>
          <w:sz w:val="22"/>
        </w:rPr>
        <w:t>w</w:t>
      </w:r>
      <w:r>
        <w:rPr>
          <w:b/>
          <w:bCs/>
          <w:sz w:val="22"/>
        </w:rPr>
        <w:t>nik</w:t>
      </w:r>
      <w:r w:rsidRPr="009547F8">
        <w:rPr>
          <w:b/>
          <w:bCs/>
          <w:sz w:val="22"/>
        </w:rPr>
        <w:t xml:space="preserve"> projektu w </w:t>
      </w:r>
      <w:r>
        <w:rPr>
          <w:b/>
          <w:bCs/>
          <w:sz w:val="22"/>
        </w:rPr>
        <w:t>Zakładzie Neurochemii</w:t>
      </w:r>
      <w:r w:rsidRPr="009547F8">
        <w:rPr>
          <w:b/>
          <w:bCs/>
          <w:sz w:val="22"/>
        </w:rPr>
        <w:t xml:space="preserve">: </w:t>
      </w:r>
      <w:r>
        <w:rPr>
          <w:sz w:val="22"/>
        </w:rPr>
        <w:t>prof. dr hab. Katarzyna Starowicz-Bubak</w:t>
      </w:r>
    </w:p>
    <w:p w14:paraId="3A443014" w14:textId="3D4B4F2C" w:rsidR="00C83947" w:rsidRDefault="00C83947" w:rsidP="00C83947">
      <w:pPr>
        <w:spacing w:after="0" w:line="360" w:lineRule="auto"/>
        <w:ind w:left="0" w:firstLine="0"/>
        <w:rPr>
          <w:sz w:val="22"/>
        </w:rPr>
      </w:pPr>
    </w:p>
    <w:p w14:paraId="2736D88C" w14:textId="77777777" w:rsidR="007F2F29" w:rsidRDefault="007F2F29" w:rsidP="00C83947">
      <w:pPr>
        <w:spacing w:after="0" w:line="360" w:lineRule="auto"/>
        <w:ind w:left="0" w:firstLine="0"/>
        <w:rPr>
          <w:sz w:val="22"/>
        </w:rPr>
      </w:pPr>
    </w:p>
    <w:p w14:paraId="64F53C37" w14:textId="2DB8D7AD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</w:rPr>
      </w:pPr>
      <w:r w:rsidRPr="009547F8">
        <w:rPr>
          <w:sz w:val="22"/>
        </w:rPr>
        <w:t>Poszukujemy osoby na stanowisko asystenta</w:t>
      </w:r>
      <w:r w:rsidR="00CD5D26">
        <w:rPr>
          <w:sz w:val="22"/>
        </w:rPr>
        <w:t xml:space="preserve"> </w:t>
      </w:r>
      <w:r w:rsidRPr="009547F8">
        <w:rPr>
          <w:sz w:val="22"/>
        </w:rPr>
        <w:t xml:space="preserve">zainteresowanej podjęciem badań behawioralnych </w:t>
      </w:r>
      <w:r w:rsidR="00CD5D26">
        <w:rPr>
          <w:sz w:val="22"/>
        </w:rPr>
        <w:t xml:space="preserve">                        </w:t>
      </w:r>
      <w:r w:rsidRPr="009547F8">
        <w:rPr>
          <w:sz w:val="22"/>
        </w:rPr>
        <w:t>i biochemicznych w Zakładzie Neurochemii IF PAN.</w:t>
      </w:r>
    </w:p>
    <w:p w14:paraId="6FB77934" w14:textId="77777777" w:rsidR="00897BB4" w:rsidRPr="009547F8" w:rsidRDefault="00897BB4" w:rsidP="00C83947">
      <w:pPr>
        <w:spacing w:after="0" w:line="360" w:lineRule="auto"/>
        <w:ind w:left="0" w:firstLine="0"/>
        <w:rPr>
          <w:b/>
          <w:sz w:val="22"/>
        </w:rPr>
      </w:pPr>
    </w:p>
    <w:p w14:paraId="3E0FDE41" w14:textId="5D47259F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</w:rPr>
      </w:pPr>
      <w:r w:rsidRPr="009547F8">
        <w:rPr>
          <w:b/>
          <w:sz w:val="22"/>
        </w:rPr>
        <w:t>Kandydat na stanowisko asystenta</w:t>
      </w:r>
      <w:r w:rsidR="00897BB4">
        <w:rPr>
          <w:b/>
          <w:sz w:val="22"/>
        </w:rPr>
        <w:t xml:space="preserve"> </w:t>
      </w:r>
      <w:r w:rsidRPr="009547F8">
        <w:rPr>
          <w:b/>
          <w:sz w:val="22"/>
        </w:rPr>
        <w:t>powinien spełniać następujące warunki:</w:t>
      </w:r>
    </w:p>
    <w:p w14:paraId="01CE2747" w14:textId="1CDD2C45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Stopień naukowy doktora nauk biologicznych, medycznych, farmaceutycznych lub pokrewnych</w:t>
      </w:r>
      <w:r w:rsidR="00897BB4">
        <w:rPr>
          <w:sz w:val="22"/>
        </w:rPr>
        <w:t>;</w:t>
      </w:r>
    </w:p>
    <w:p w14:paraId="5CC58317" w14:textId="77777777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Doświadczenie w pracy w laboratorium molekularnym i biochemicznym (z</w:t>
      </w:r>
      <w:r w:rsidRPr="009547F8">
        <w:rPr>
          <w:color w:val="auto"/>
          <w:sz w:val="22"/>
        </w:rPr>
        <w:t xml:space="preserve">najomość wybranych technik lub metod badawczych: ELISA, Western </w:t>
      </w:r>
      <w:proofErr w:type="spellStart"/>
      <w:r w:rsidRPr="009547F8">
        <w:rPr>
          <w:color w:val="auto"/>
          <w:sz w:val="22"/>
        </w:rPr>
        <w:t>blot</w:t>
      </w:r>
      <w:proofErr w:type="spellEnd"/>
      <w:r w:rsidRPr="009547F8">
        <w:rPr>
          <w:color w:val="auto"/>
          <w:sz w:val="22"/>
        </w:rPr>
        <w:t xml:space="preserve">, </w:t>
      </w:r>
      <w:proofErr w:type="spellStart"/>
      <w:r w:rsidRPr="009547F8">
        <w:rPr>
          <w:color w:val="auto"/>
          <w:sz w:val="22"/>
        </w:rPr>
        <w:t>immunohistochemia</w:t>
      </w:r>
      <w:proofErr w:type="spellEnd"/>
      <w:r w:rsidRPr="009547F8">
        <w:rPr>
          <w:color w:val="auto"/>
          <w:sz w:val="22"/>
        </w:rPr>
        <w:t xml:space="preserve"> i/lub RT-</w:t>
      </w:r>
      <w:proofErr w:type="spellStart"/>
      <w:r w:rsidRPr="009547F8">
        <w:rPr>
          <w:color w:val="auto"/>
          <w:sz w:val="22"/>
        </w:rPr>
        <w:t>qPCR</w:t>
      </w:r>
      <w:proofErr w:type="spellEnd"/>
      <w:r w:rsidRPr="009547F8">
        <w:rPr>
          <w:color w:val="auto"/>
          <w:sz w:val="22"/>
        </w:rPr>
        <w:t xml:space="preserve">) </w:t>
      </w:r>
      <w:r w:rsidRPr="009547F8">
        <w:rPr>
          <w:sz w:val="22"/>
        </w:rPr>
        <w:t xml:space="preserve">i w pracy ze zwierzętami (dootrzewnowe podania </w:t>
      </w:r>
      <w:proofErr w:type="spellStart"/>
      <w:r w:rsidRPr="009547F8">
        <w:rPr>
          <w:sz w:val="22"/>
        </w:rPr>
        <w:t>substacji</w:t>
      </w:r>
      <w:proofErr w:type="spellEnd"/>
      <w:r w:rsidRPr="009547F8">
        <w:rPr>
          <w:sz w:val="22"/>
        </w:rPr>
        <w:t xml:space="preserve">; </w:t>
      </w:r>
      <w:r w:rsidRPr="009547F8">
        <w:rPr>
          <w:rFonts w:eastAsia="Times New Roman"/>
          <w:sz w:val="22"/>
        </w:rPr>
        <w:t>przeprowadzanie testów behawioralnych: test odsuwania ogona, test von Frey i/lub test zimnej płytki;</w:t>
      </w:r>
      <w:r w:rsidRPr="009547F8">
        <w:rPr>
          <w:sz w:val="22"/>
        </w:rPr>
        <w:t xml:space="preserve"> pobieranie tkanki do badań biochemicznych);</w:t>
      </w:r>
    </w:p>
    <w:p w14:paraId="20430152" w14:textId="20F36422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Udokumentowana publikacjami znajomość</w:t>
      </w:r>
      <w:r w:rsidR="00897BB4">
        <w:rPr>
          <w:sz w:val="22"/>
        </w:rPr>
        <w:t xml:space="preserve"> </w:t>
      </w:r>
      <w:r w:rsidRPr="009547F8">
        <w:rPr>
          <w:sz w:val="22"/>
        </w:rPr>
        <w:t>zagadnień związanych z badaniem</w:t>
      </w:r>
      <w:r w:rsidR="00897BB4">
        <w:rPr>
          <w:sz w:val="22"/>
        </w:rPr>
        <w:t xml:space="preserve"> </w:t>
      </w:r>
      <w:r w:rsidRPr="009547F8">
        <w:rPr>
          <w:sz w:val="22"/>
        </w:rPr>
        <w:t>mechanizmów bólu przewlekłego;</w:t>
      </w:r>
    </w:p>
    <w:p w14:paraId="459669DA" w14:textId="77777777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 xml:space="preserve">Doświadczenie w realizacji projektów badawczych (co najmniej jako wykonawca), samodzielnym </w:t>
      </w:r>
      <w:proofErr w:type="gramStart"/>
      <w:r w:rsidRPr="009547F8">
        <w:rPr>
          <w:color w:val="auto"/>
          <w:sz w:val="22"/>
        </w:rPr>
        <w:t>analizowaniu  i</w:t>
      </w:r>
      <w:proofErr w:type="gramEnd"/>
      <w:r w:rsidRPr="009547F8">
        <w:rPr>
          <w:color w:val="auto"/>
          <w:sz w:val="22"/>
        </w:rPr>
        <w:t xml:space="preserve"> interpretacji wyników, przygotowywaniu manuskryptów;</w:t>
      </w:r>
    </w:p>
    <w:p w14:paraId="3667997A" w14:textId="77777777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color w:val="auto"/>
          <w:sz w:val="22"/>
        </w:rPr>
      </w:pPr>
      <w:r w:rsidRPr="009547F8">
        <w:rPr>
          <w:sz w:val="22"/>
        </w:rPr>
        <w:t>Potwierdzony czynny udział w życiu naukowym, przejawiający się w wystąpieniach/ prezentacjach na konferencjach i sympozjach o zasięgu międzynarodowym;</w:t>
      </w:r>
      <w:r w:rsidRPr="009547F8">
        <w:rPr>
          <w:color w:val="auto"/>
          <w:sz w:val="22"/>
        </w:rPr>
        <w:t xml:space="preserve"> </w:t>
      </w:r>
    </w:p>
    <w:p w14:paraId="6CAF491A" w14:textId="212DB847" w:rsidR="00C83947" w:rsidRPr="00897BB4" w:rsidRDefault="00C83947" w:rsidP="00897BB4">
      <w:pPr>
        <w:pStyle w:val="Akapitzlist"/>
        <w:numPr>
          <w:ilvl w:val="0"/>
          <w:numId w:val="37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 xml:space="preserve">Potwierdzone certyfikatem ukończone szkolenie dla osób wykonujących procedury </w:t>
      </w:r>
      <w:r>
        <w:rPr>
          <w:color w:val="auto"/>
          <w:sz w:val="22"/>
        </w:rPr>
        <w:t xml:space="preserve">                               </w:t>
      </w:r>
      <w:r w:rsidRPr="009547F8">
        <w:rPr>
          <w:color w:val="auto"/>
          <w:sz w:val="22"/>
        </w:rPr>
        <w:t>i doświadczenia z użyciem zwierząt laboratoryjnych zgodnie z Ustawą o ochronie zwierząt wykorzystywanych do celów naukowych i edukacyjnych (</w:t>
      </w:r>
      <w:proofErr w:type="spellStart"/>
      <w:r w:rsidRPr="009547F8">
        <w:rPr>
          <w:color w:val="auto"/>
          <w:sz w:val="22"/>
        </w:rPr>
        <w:t>t.j</w:t>
      </w:r>
      <w:proofErr w:type="spellEnd"/>
      <w:r w:rsidRPr="009547F8">
        <w:rPr>
          <w:color w:val="auto"/>
          <w:sz w:val="22"/>
        </w:rPr>
        <w:t>. Dz. U. z 2023 r. poz. 465);</w:t>
      </w:r>
    </w:p>
    <w:p w14:paraId="1B9458F8" w14:textId="77777777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Umiejętność pracy w zespole; dobra organizacja czasu, komunikatywność;</w:t>
      </w:r>
    </w:p>
    <w:p w14:paraId="2525D293" w14:textId="2DA6DD5F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Zainteresowanie pracą naukową;</w:t>
      </w:r>
    </w:p>
    <w:p w14:paraId="370C18E3" w14:textId="77777777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Nienaganna postawa etyczna;</w:t>
      </w:r>
    </w:p>
    <w:p w14:paraId="66237AE1" w14:textId="77777777" w:rsidR="00C83947" w:rsidRPr="009547F8" w:rsidRDefault="00C83947" w:rsidP="00C83947">
      <w:pPr>
        <w:pStyle w:val="Akapitzlist"/>
        <w:numPr>
          <w:ilvl w:val="0"/>
          <w:numId w:val="37"/>
        </w:numPr>
        <w:spacing w:after="0" w:line="360" w:lineRule="auto"/>
        <w:rPr>
          <w:sz w:val="22"/>
        </w:rPr>
      </w:pPr>
      <w:r w:rsidRPr="009547F8">
        <w:rPr>
          <w:sz w:val="22"/>
        </w:rPr>
        <w:t>Znajomość języka angielskiego w mowie i piśmie;</w:t>
      </w:r>
    </w:p>
    <w:p w14:paraId="4F43C222" w14:textId="7587621F" w:rsidR="00C83947" w:rsidRDefault="00C83947" w:rsidP="00C83947">
      <w:pPr>
        <w:spacing w:after="0" w:line="360" w:lineRule="auto"/>
        <w:ind w:left="0" w:firstLine="0"/>
        <w:rPr>
          <w:sz w:val="22"/>
          <w:u w:val="single"/>
        </w:rPr>
      </w:pPr>
    </w:p>
    <w:p w14:paraId="0FAAF5CF" w14:textId="77777777" w:rsidR="00665ECD" w:rsidRDefault="00665ECD" w:rsidP="00C83947">
      <w:pPr>
        <w:spacing w:after="0" w:line="360" w:lineRule="auto"/>
        <w:ind w:left="0" w:firstLine="0"/>
        <w:rPr>
          <w:b/>
          <w:sz w:val="22"/>
          <w:u w:val="single"/>
        </w:rPr>
      </w:pPr>
      <w:bookmarkStart w:id="0" w:name="_GoBack"/>
    </w:p>
    <w:p w14:paraId="1BAA5D33" w14:textId="51A3B030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  <w:u w:val="single"/>
        </w:rPr>
      </w:pPr>
      <w:r w:rsidRPr="009547F8">
        <w:rPr>
          <w:b/>
          <w:sz w:val="22"/>
          <w:u w:val="single"/>
        </w:rPr>
        <w:t>Dodatkowym atutem będzie:</w:t>
      </w:r>
    </w:p>
    <w:p w14:paraId="71C6257F" w14:textId="77777777" w:rsidR="00C83947" w:rsidRPr="009547F8" w:rsidRDefault="00C83947" w:rsidP="00C83947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2"/>
        </w:rPr>
      </w:pPr>
      <w:r w:rsidRPr="009547F8">
        <w:rPr>
          <w:sz w:val="22"/>
        </w:rPr>
        <w:t>Odbyte przynajmniej krótkoterminowe staże naukowo-badawcze w ośrodkach naukowych;</w:t>
      </w:r>
    </w:p>
    <w:p w14:paraId="59996D46" w14:textId="77777777" w:rsidR="00C83947" w:rsidRPr="009547F8" w:rsidRDefault="00C83947" w:rsidP="00C83947">
      <w:pPr>
        <w:numPr>
          <w:ilvl w:val="0"/>
          <w:numId w:val="38"/>
        </w:numPr>
        <w:spacing w:after="0" w:line="360" w:lineRule="auto"/>
        <w:rPr>
          <w:sz w:val="22"/>
        </w:rPr>
      </w:pPr>
      <w:r w:rsidRPr="009547F8">
        <w:rPr>
          <w:sz w:val="22"/>
        </w:rPr>
        <w:t>Doświadczenie we współpracy z interdyscyplinarnymi ośrodkami badawczymi (potwierdzone publikacjami);</w:t>
      </w:r>
    </w:p>
    <w:p w14:paraId="1B1FA65D" w14:textId="56C7162C" w:rsidR="00897BB4" w:rsidRPr="009547F8" w:rsidRDefault="00897BB4" w:rsidP="00C83947">
      <w:pPr>
        <w:numPr>
          <w:ilvl w:val="0"/>
          <w:numId w:val="38"/>
        </w:numPr>
        <w:spacing w:after="0" w:line="360" w:lineRule="auto"/>
        <w:rPr>
          <w:sz w:val="22"/>
        </w:rPr>
      </w:pPr>
      <w:r>
        <w:rPr>
          <w:sz w:val="22"/>
        </w:rPr>
        <w:t xml:space="preserve">Znajomość języka polskiego w mowie i piśmie. </w:t>
      </w:r>
    </w:p>
    <w:p w14:paraId="5E903487" w14:textId="77777777" w:rsidR="00C83947" w:rsidRDefault="00C83947" w:rsidP="00C83947">
      <w:pPr>
        <w:spacing w:after="0" w:line="360" w:lineRule="auto"/>
        <w:ind w:left="0" w:firstLine="0"/>
        <w:rPr>
          <w:sz w:val="22"/>
          <w:u w:val="single"/>
        </w:rPr>
      </w:pPr>
    </w:p>
    <w:p w14:paraId="60494D76" w14:textId="487A8885" w:rsidR="00C83947" w:rsidRDefault="00C83947" w:rsidP="00C83947">
      <w:pPr>
        <w:spacing w:after="0" w:line="360" w:lineRule="auto"/>
        <w:ind w:left="0" w:firstLine="0"/>
        <w:rPr>
          <w:sz w:val="22"/>
          <w:u w:val="single"/>
        </w:rPr>
      </w:pPr>
    </w:p>
    <w:p w14:paraId="1FD441B1" w14:textId="77777777" w:rsidR="00E408BD" w:rsidRPr="009547F8" w:rsidRDefault="00E408BD" w:rsidP="00C83947">
      <w:pPr>
        <w:spacing w:after="0" w:line="360" w:lineRule="auto"/>
        <w:ind w:left="0" w:firstLine="0"/>
        <w:rPr>
          <w:sz w:val="22"/>
          <w:u w:val="single"/>
        </w:rPr>
      </w:pPr>
    </w:p>
    <w:p w14:paraId="772D9D20" w14:textId="77777777" w:rsidR="00C83947" w:rsidRPr="009547F8" w:rsidRDefault="00C83947" w:rsidP="00C83947">
      <w:pPr>
        <w:spacing w:after="0" w:line="360" w:lineRule="auto"/>
        <w:ind w:left="0" w:firstLine="0"/>
        <w:jc w:val="left"/>
        <w:rPr>
          <w:b/>
          <w:color w:val="auto"/>
          <w:sz w:val="22"/>
        </w:rPr>
      </w:pPr>
      <w:r w:rsidRPr="009547F8">
        <w:rPr>
          <w:b/>
          <w:color w:val="auto"/>
          <w:sz w:val="22"/>
        </w:rPr>
        <w:t xml:space="preserve">ZAKRES OBOWIĄZKÓW:  </w:t>
      </w:r>
    </w:p>
    <w:p w14:paraId="2BF1DF18" w14:textId="77777777" w:rsidR="00C83947" w:rsidRPr="00266E72" w:rsidRDefault="00C83947" w:rsidP="00C83947">
      <w:pPr>
        <w:numPr>
          <w:ilvl w:val="0"/>
          <w:numId w:val="39"/>
        </w:numPr>
        <w:spacing w:after="0" w:line="360" w:lineRule="auto"/>
        <w:rPr>
          <w:sz w:val="22"/>
        </w:rPr>
      </w:pPr>
      <w:r w:rsidRPr="00266E72">
        <w:rPr>
          <w:sz w:val="22"/>
        </w:rPr>
        <w:t xml:space="preserve">Przeprowadzanie testów behawioralnych u zwierząt doświadczalnych, monitorowanie rozwoju cech behawioralnych w zwierzęcym modelu bólu neuropatycznego; </w:t>
      </w:r>
    </w:p>
    <w:p w14:paraId="790868F7" w14:textId="713D31D4" w:rsidR="00C83947" w:rsidRPr="00266E72" w:rsidRDefault="00C83947" w:rsidP="00C83947">
      <w:pPr>
        <w:numPr>
          <w:ilvl w:val="0"/>
          <w:numId w:val="39"/>
        </w:numPr>
        <w:spacing w:after="0" w:line="360" w:lineRule="auto"/>
        <w:rPr>
          <w:sz w:val="22"/>
        </w:rPr>
      </w:pPr>
      <w:r w:rsidRPr="00266E72">
        <w:rPr>
          <w:sz w:val="22"/>
        </w:rPr>
        <w:t xml:space="preserve">Prowadzenie oznaczeń </w:t>
      </w:r>
      <w:r w:rsidR="0019714F">
        <w:rPr>
          <w:sz w:val="22"/>
        </w:rPr>
        <w:t xml:space="preserve">molekularnych i </w:t>
      </w:r>
      <w:r w:rsidRPr="00266E72">
        <w:rPr>
          <w:sz w:val="22"/>
        </w:rPr>
        <w:t>biochemicznych z wykorzystaniem metod do oceny ekspresji i poziomu genów oraz białek</w:t>
      </w:r>
      <w:r w:rsidR="00E408BD">
        <w:rPr>
          <w:sz w:val="22"/>
        </w:rPr>
        <w:t>,</w:t>
      </w:r>
      <w:r w:rsidRPr="00266E72">
        <w:rPr>
          <w:sz w:val="22"/>
        </w:rPr>
        <w:t xml:space="preserve"> m. in. ELISA, Western </w:t>
      </w:r>
      <w:proofErr w:type="spellStart"/>
      <w:r w:rsidRPr="00266E72">
        <w:rPr>
          <w:sz w:val="22"/>
        </w:rPr>
        <w:t>blot</w:t>
      </w:r>
      <w:proofErr w:type="spellEnd"/>
      <w:r w:rsidRPr="00266E72">
        <w:rPr>
          <w:sz w:val="22"/>
        </w:rPr>
        <w:t xml:space="preserve">, </w:t>
      </w:r>
      <w:proofErr w:type="spellStart"/>
      <w:r w:rsidRPr="00266E72">
        <w:rPr>
          <w:sz w:val="22"/>
        </w:rPr>
        <w:t>qPCR</w:t>
      </w:r>
      <w:proofErr w:type="spellEnd"/>
      <w:r w:rsidRPr="00266E72">
        <w:rPr>
          <w:sz w:val="22"/>
        </w:rPr>
        <w:t>;</w:t>
      </w:r>
    </w:p>
    <w:p w14:paraId="52AFD659" w14:textId="5BF53456" w:rsidR="00C83947" w:rsidRPr="00266E72" w:rsidRDefault="00C83947" w:rsidP="00C83947">
      <w:pPr>
        <w:numPr>
          <w:ilvl w:val="0"/>
          <w:numId w:val="39"/>
        </w:numPr>
        <w:spacing w:after="0" w:line="360" w:lineRule="auto"/>
        <w:rPr>
          <w:sz w:val="22"/>
        </w:rPr>
      </w:pPr>
      <w:r w:rsidRPr="00266E72">
        <w:rPr>
          <w:sz w:val="22"/>
        </w:rPr>
        <w:t>Rzetelna dokumentacja prac eksperymentalnych</w:t>
      </w:r>
      <w:r w:rsidR="0019714F">
        <w:rPr>
          <w:sz w:val="22"/>
        </w:rPr>
        <w:t xml:space="preserve"> oraz</w:t>
      </w:r>
      <w:r w:rsidRPr="00266E72">
        <w:rPr>
          <w:sz w:val="22"/>
        </w:rPr>
        <w:t xml:space="preserve"> wykonywanie analiz statystycznych</w:t>
      </w:r>
      <w:r w:rsidR="0019714F">
        <w:rPr>
          <w:sz w:val="22"/>
        </w:rPr>
        <w:t>;</w:t>
      </w:r>
      <w:r w:rsidRPr="00266E72">
        <w:rPr>
          <w:sz w:val="22"/>
        </w:rPr>
        <w:t xml:space="preserve"> </w:t>
      </w:r>
    </w:p>
    <w:p w14:paraId="3DFD5D12" w14:textId="19EB2168" w:rsidR="00C83947" w:rsidRPr="00266E72" w:rsidRDefault="00C83947" w:rsidP="00266E72">
      <w:pPr>
        <w:numPr>
          <w:ilvl w:val="0"/>
          <w:numId w:val="39"/>
        </w:numPr>
        <w:spacing w:after="0" w:line="360" w:lineRule="auto"/>
        <w:rPr>
          <w:sz w:val="22"/>
        </w:rPr>
      </w:pPr>
      <w:r w:rsidRPr="00266E72">
        <w:rPr>
          <w:sz w:val="22"/>
        </w:rPr>
        <w:t>Analiza danych literaturowych dotyczących zagadnień projektowych;</w:t>
      </w:r>
    </w:p>
    <w:p w14:paraId="3BE84F3C" w14:textId="77777777" w:rsidR="00C83947" w:rsidRPr="00266E72" w:rsidRDefault="00C83947" w:rsidP="00C83947">
      <w:pPr>
        <w:numPr>
          <w:ilvl w:val="0"/>
          <w:numId w:val="39"/>
        </w:numPr>
        <w:spacing w:after="0" w:line="360" w:lineRule="auto"/>
        <w:jc w:val="left"/>
        <w:rPr>
          <w:sz w:val="22"/>
        </w:rPr>
      </w:pPr>
      <w:r w:rsidRPr="00266E72">
        <w:rPr>
          <w:sz w:val="22"/>
        </w:rPr>
        <w:t>Przygotowywanie manuskryptów do publikacji oraz prezentowanie uzyskanych wyników podczas konferencji naukowych;</w:t>
      </w:r>
    </w:p>
    <w:p w14:paraId="5A348683" w14:textId="77777777" w:rsidR="00C83947" w:rsidRPr="00266E72" w:rsidRDefault="00C83947" w:rsidP="00C83947">
      <w:pPr>
        <w:numPr>
          <w:ilvl w:val="0"/>
          <w:numId w:val="39"/>
        </w:numPr>
        <w:spacing w:after="0" w:line="360" w:lineRule="auto"/>
        <w:jc w:val="left"/>
        <w:rPr>
          <w:sz w:val="22"/>
        </w:rPr>
      </w:pPr>
      <w:r w:rsidRPr="00266E72">
        <w:rPr>
          <w:sz w:val="22"/>
        </w:rPr>
        <w:t>Ścisłe przestrzeganie kodeksu etyki pracownika Polskiej Akademii Nauk;</w:t>
      </w:r>
    </w:p>
    <w:p w14:paraId="2C194800" w14:textId="77777777" w:rsidR="00C83947" w:rsidRPr="00266E72" w:rsidRDefault="00C83947" w:rsidP="00C83947">
      <w:pPr>
        <w:numPr>
          <w:ilvl w:val="0"/>
          <w:numId w:val="39"/>
        </w:numPr>
        <w:spacing w:after="0" w:line="360" w:lineRule="auto"/>
        <w:jc w:val="left"/>
        <w:rPr>
          <w:sz w:val="22"/>
        </w:rPr>
      </w:pPr>
      <w:r w:rsidRPr="00266E72">
        <w:rPr>
          <w:sz w:val="22"/>
        </w:rPr>
        <w:t>Przestrzeganie regulaminów i zarządzeń obowiązujących w IF PAN.</w:t>
      </w:r>
    </w:p>
    <w:p w14:paraId="58770DA1" w14:textId="6C6D52EB" w:rsidR="00C83947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3912EDCB" w14:textId="77777777" w:rsidR="00266E72" w:rsidRPr="009547F8" w:rsidRDefault="00266E72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6A52CD7A" w14:textId="77777777" w:rsidR="00C83947" w:rsidRPr="009547F8" w:rsidRDefault="00C83947" w:rsidP="00C83947">
      <w:pPr>
        <w:spacing w:after="0" w:line="360" w:lineRule="auto"/>
        <w:ind w:left="0" w:firstLine="0"/>
        <w:rPr>
          <w:b/>
          <w:color w:val="auto"/>
          <w:sz w:val="22"/>
        </w:rPr>
      </w:pPr>
      <w:r w:rsidRPr="009547F8">
        <w:rPr>
          <w:b/>
          <w:color w:val="auto"/>
          <w:sz w:val="22"/>
        </w:rPr>
        <w:t>Możliwości, które czekają na kandydata:</w:t>
      </w:r>
    </w:p>
    <w:p w14:paraId="05A1A20E" w14:textId="77777777" w:rsidR="00C83947" w:rsidRPr="009547F8" w:rsidRDefault="00C83947" w:rsidP="00C83947">
      <w:pPr>
        <w:pStyle w:val="Akapitzlist"/>
        <w:numPr>
          <w:ilvl w:val="0"/>
          <w:numId w:val="40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Współpraca z zespołem doświadczonych naukowców o uznanej renomie w Polsce i za granicą, posiadających know-how w opisanych w ogłoszeniu technikach;</w:t>
      </w:r>
    </w:p>
    <w:p w14:paraId="24D2B9AC" w14:textId="77777777" w:rsidR="00C83947" w:rsidRPr="009547F8" w:rsidRDefault="00C83947" w:rsidP="00C83947">
      <w:pPr>
        <w:pStyle w:val="Akapitzlist"/>
        <w:numPr>
          <w:ilvl w:val="0"/>
          <w:numId w:val="40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Praca w przyjaznej atmosferze;</w:t>
      </w:r>
    </w:p>
    <w:p w14:paraId="31C51E0E" w14:textId="77777777" w:rsidR="00C83947" w:rsidRPr="009547F8" w:rsidRDefault="00C83947" w:rsidP="00C83947">
      <w:pPr>
        <w:pStyle w:val="Akapitzlist"/>
        <w:numPr>
          <w:ilvl w:val="0"/>
          <w:numId w:val="40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 xml:space="preserve">Wsparcie doświadczonych członków grupy (senior </w:t>
      </w:r>
      <w:proofErr w:type="spellStart"/>
      <w:r w:rsidRPr="009547F8">
        <w:rPr>
          <w:color w:val="auto"/>
          <w:sz w:val="22"/>
        </w:rPr>
        <w:t>reseachers</w:t>
      </w:r>
      <w:proofErr w:type="spellEnd"/>
      <w:r w:rsidRPr="009547F8">
        <w:rPr>
          <w:color w:val="auto"/>
          <w:sz w:val="22"/>
        </w:rPr>
        <w:t>);</w:t>
      </w:r>
    </w:p>
    <w:p w14:paraId="721EE01E" w14:textId="77777777" w:rsidR="00C83947" w:rsidRPr="009547F8" w:rsidRDefault="00C83947" w:rsidP="00C83947">
      <w:pPr>
        <w:pStyle w:val="Akapitzlist"/>
        <w:numPr>
          <w:ilvl w:val="0"/>
          <w:numId w:val="40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Możliwość rozwoju zawodowego.</w:t>
      </w:r>
    </w:p>
    <w:p w14:paraId="2588C15B" w14:textId="77777777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0A6E8D9D" w14:textId="77777777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00FCFD08" w14:textId="77777777" w:rsidR="00266E72" w:rsidRDefault="00266E72" w:rsidP="00C83947">
      <w:pPr>
        <w:spacing w:after="0" w:line="360" w:lineRule="auto"/>
        <w:ind w:left="0" w:firstLine="0"/>
        <w:rPr>
          <w:b/>
          <w:sz w:val="22"/>
        </w:rPr>
      </w:pPr>
    </w:p>
    <w:p w14:paraId="4E21E020" w14:textId="77777777" w:rsidR="0019714F" w:rsidRDefault="0019714F" w:rsidP="00C83947">
      <w:pPr>
        <w:spacing w:after="0" w:line="360" w:lineRule="auto"/>
        <w:ind w:left="0" w:firstLine="0"/>
        <w:rPr>
          <w:b/>
          <w:sz w:val="22"/>
        </w:rPr>
      </w:pPr>
    </w:p>
    <w:p w14:paraId="4E3B736F" w14:textId="04A00E4F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</w:rPr>
      </w:pPr>
      <w:r w:rsidRPr="009547F8">
        <w:rPr>
          <w:b/>
          <w:sz w:val="22"/>
        </w:rPr>
        <w:t>WARUNKI ZATRUDNIENIA:</w:t>
      </w:r>
    </w:p>
    <w:p w14:paraId="59C85A64" w14:textId="0A47D319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  <w:r w:rsidRPr="009547F8">
        <w:rPr>
          <w:color w:val="auto"/>
          <w:sz w:val="22"/>
        </w:rPr>
        <w:t>Zatrudnienie w projekcie na podstawie umowy o pracę w pełnym wymiarze czasu pracy na okres 1</w:t>
      </w:r>
      <w:r w:rsidR="0019714F">
        <w:rPr>
          <w:color w:val="auto"/>
          <w:sz w:val="22"/>
        </w:rPr>
        <w:t>0</w:t>
      </w:r>
      <w:r w:rsidRPr="009547F8">
        <w:rPr>
          <w:color w:val="auto"/>
          <w:sz w:val="22"/>
        </w:rPr>
        <w:t xml:space="preserve"> miesięcy. Wynagrodzenie zgodne z </w:t>
      </w:r>
      <w:r w:rsidRPr="0031020D">
        <w:rPr>
          <w:color w:val="auto"/>
          <w:sz w:val="22"/>
        </w:rPr>
        <w:t>regulaminem konkursu ABM</w:t>
      </w:r>
      <w:r w:rsidR="0019714F">
        <w:rPr>
          <w:color w:val="auto"/>
          <w:sz w:val="22"/>
        </w:rPr>
        <w:t>.</w:t>
      </w:r>
    </w:p>
    <w:p w14:paraId="76408BD6" w14:textId="77777777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254184F5" w14:textId="77777777" w:rsidR="00C83947" w:rsidRDefault="00C83947" w:rsidP="00C8394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5D967A5A" w14:textId="77777777" w:rsidR="00C83947" w:rsidRPr="009547F8" w:rsidRDefault="00C83947" w:rsidP="00C8394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70E0B63E" w14:textId="77777777" w:rsidR="00C83947" w:rsidRPr="009547F8" w:rsidRDefault="00C83947" w:rsidP="00C83947">
      <w:pPr>
        <w:spacing w:after="0" w:line="360" w:lineRule="auto"/>
        <w:ind w:left="0" w:firstLine="0"/>
        <w:jc w:val="left"/>
        <w:rPr>
          <w:b/>
          <w:sz w:val="22"/>
        </w:rPr>
      </w:pPr>
      <w:r w:rsidRPr="009547F8">
        <w:rPr>
          <w:b/>
          <w:sz w:val="22"/>
        </w:rPr>
        <w:t xml:space="preserve">WYMAGANE DOKUMENTY:  </w:t>
      </w:r>
    </w:p>
    <w:p w14:paraId="77BC69C6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Podanie o zatrudnienie na w/w stanowisko wraz z listem motywacyjnym z opisem zainteresowań naukowych;</w:t>
      </w:r>
    </w:p>
    <w:p w14:paraId="1232B782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Wykaz informacji o kandydacie zgodnie z Zał. nr 1 do Formularza;</w:t>
      </w:r>
    </w:p>
    <w:p w14:paraId="3EB6C354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 xml:space="preserve">Kwestionariusz osobowy dla osoby ubiegającej się o zatrudnienie zgodnie z Zał. nr 2 </w:t>
      </w:r>
      <w:r w:rsidRPr="009547F8">
        <w:rPr>
          <w:color w:val="auto"/>
          <w:sz w:val="22"/>
        </w:rPr>
        <w:br/>
        <w:t xml:space="preserve">do Formularza;  </w:t>
      </w:r>
    </w:p>
    <w:p w14:paraId="047043D6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Kopia dyplomu doktorskiego lub zaświadczenie o uzyskaniu stopnia doktora;</w:t>
      </w:r>
    </w:p>
    <w:p w14:paraId="61E725CF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Krótki autoreferat;</w:t>
      </w:r>
    </w:p>
    <w:p w14:paraId="7BA25175" w14:textId="3A3B48A6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sz w:val="22"/>
        </w:rPr>
        <w:t>Kopia certyfikatu ukończenia szkolenia w zakresie prowadzenia badań z użyciem zwierząt laboratoryjnych</w:t>
      </w:r>
      <w:r w:rsidRPr="009547F8">
        <w:rPr>
          <w:color w:val="auto"/>
          <w:sz w:val="22"/>
        </w:rPr>
        <w:t>;</w:t>
      </w:r>
    </w:p>
    <w:p w14:paraId="560CA2B9" w14:textId="0B743D0F" w:rsidR="00C83947" w:rsidRPr="009B5134" w:rsidRDefault="00C83947" w:rsidP="009B5134">
      <w:pPr>
        <w:pStyle w:val="Akapitzlist"/>
        <w:numPr>
          <w:ilvl w:val="0"/>
          <w:numId w:val="13"/>
        </w:numPr>
        <w:spacing w:after="0" w:line="360" w:lineRule="auto"/>
        <w:ind w:left="714" w:hanging="357"/>
        <w:rPr>
          <w:color w:val="auto"/>
          <w:sz w:val="22"/>
        </w:rPr>
      </w:pPr>
      <w:r w:rsidRPr="009547F8">
        <w:rPr>
          <w:color w:val="auto"/>
          <w:sz w:val="22"/>
        </w:rPr>
        <w:t>Dane kontaktowe osób mogących udzielić informacji na temat kandydata i które wyraziły zgodę na kontakt</w:t>
      </w:r>
      <w:r w:rsidR="009B5134">
        <w:rPr>
          <w:color w:val="auto"/>
          <w:sz w:val="22"/>
        </w:rPr>
        <w:t xml:space="preserve"> lub opinia </w:t>
      </w:r>
      <w:r w:rsidR="009B5134" w:rsidRPr="009547F8">
        <w:rPr>
          <w:color w:val="auto"/>
          <w:sz w:val="22"/>
        </w:rPr>
        <w:t>dotychczasowego opiekuna naukowego</w:t>
      </w:r>
      <w:r w:rsidRPr="009547F8">
        <w:rPr>
          <w:color w:val="auto"/>
          <w:sz w:val="22"/>
        </w:rPr>
        <w:t>;</w:t>
      </w:r>
    </w:p>
    <w:p w14:paraId="5916ADB0" w14:textId="1E2C1A4B" w:rsidR="00C83947" w:rsidRPr="0066104B" w:rsidRDefault="00C83947" w:rsidP="0066104B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 xml:space="preserve">Certyfikat znajomości języka angielskiego, jeżeli jest posiadany; </w:t>
      </w:r>
    </w:p>
    <w:p w14:paraId="56121386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 xml:space="preserve">Oświadczenie o podstawowym miejscu pracy oraz o afiliacji prowadzonych badań naukowych i publikacji zgodnie z Zał. nr 3 do Formularza; </w:t>
      </w:r>
    </w:p>
    <w:p w14:paraId="0E83ECAD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Informacja o przetwarzaniu danych osobowych zgodnie z Zał. nr 4 do Formularza;</w:t>
      </w:r>
    </w:p>
    <w:p w14:paraId="761B5906" w14:textId="77777777" w:rsidR="00C83947" w:rsidRPr="009547F8" w:rsidRDefault="00C83947" w:rsidP="00C8394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9547F8">
        <w:rPr>
          <w:color w:val="auto"/>
          <w:sz w:val="22"/>
        </w:rPr>
        <w:t>Oświadczenie dot. nienagannej postawy etycznej zgodnie z Zał.nr 5 do Formularza.</w:t>
      </w:r>
    </w:p>
    <w:p w14:paraId="4397E301" w14:textId="77777777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0D4DA5FB" w14:textId="77777777" w:rsidR="009B5134" w:rsidRDefault="009B5134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34EC8271" w14:textId="3C6AEEBE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  <w:r w:rsidRPr="009547F8">
        <w:rPr>
          <w:color w:val="auto"/>
          <w:sz w:val="22"/>
        </w:rPr>
        <w:t xml:space="preserve">Zgłoszenia wraz z wymaganą dokumentacją prosimy przesyłać </w:t>
      </w:r>
      <w:r w:rsidRPr="009547F8">
        <w:rPr>
          <w:b/>
          <w:color w:val="auto"/>
          <w:sz w:val="22"/>
        </w:rPr>
        <w:t xml:space="preserve">w formie elektronicznej </w:t>
      </w:r>
      <w:r w:rsidRPr="009547F8">
        <w:rPr>
          <w:b/>
          <w:color w:val="auto"/>
          <w:sz w:val="22"/>
        </w:rPr>
        <w:br/>
      </w:r>
      <w:r w:rsidRPr="009547F8">
        <w:rPr>
          <w:color w:val="auto"/>
          <w:sz w:val="22"/>
        </w:rPr>
        <w:t xml:space="preserve">na podany adres e-mail: </w:t>
      </w:r>
      <w:hyperlink r:id="rId13" w:history="1">
        <w:r w:rsidRPr="009547F8">
          <w:rPr>
            <w:rStyle w:val="Hipercze"/>
            <w:sz w:val="22"/>
          </w:rPr>
          <w:t>ifpan@if-pan.krakow.pl</w:t>
        </w:r>
      </w:hyperlink>
      <w:r w:rsidRPr="009547F8">
        <w:rPr>
          <w:color w:val="auto"/>
          <w:sz w:val="22"/>
          <w:u w:color="0000FF"/>
        </w:rPr>
        <w:t xml:space="preserve">, </w:t>
      </w:r>
      <w:r w:rsidRPr="009547F8">
        <w:rPr>
          <w:color w:val="auto"/>
          <w:sz w:val="22"/>
        </w:rPr>
        <w:t xml:space="preserve">do dnia </w:t>
      </w:r>
      <w:r w:rsidR="00FD32FA" w:rsidRPr="00FD32FA">
        <w:rPr>
          <w:b/>
          <w:color w:val="auto"/>
          <w:sz w:val="22"/>
        </w:rPr>
        <w:t>12 maja</w:t>
      </w:r>
      <w:r w:rsidRPr="00FD32FA">
        <w:rPr>
          <w:b/>
          <w:color w:val="auto"/>
          <w:sz w:val="22"/>
        </w:rPr>
        <w:t xml:space="preserve"> 202</w:t>
      </w:r>
      <w:r w:rsidR="00FD32FA" w:rsidRPr="00FD32FA">
        <w:rPr>
          <w:b/>
          <w:color w:val="auto"/>
          <w:sz w:val="22"/>
        </w:rPr>
        <w:t>5</w:t>
      </w:r>
      <w:r w:rsidRPr="00FD32FA">
        <w:rPr>
          <w:b/>
          <w:color w:val="auto"/>
          <w:sz w:val="22"/>
        </w:rPr>
        <w:t xml:space="preserve"> r. </w:t>
      </w:r>
      <w:r w:rsidRPr="00FD32FA">
        <w:rPr>
          <w:color w:val="auto"/>
          <w:sz w:val="22"/>
        </w:rPr>
        <w:t xml:space="preserve"> </w:t>
      </w:r>
    </w:p>
    <w:p w14:paraId="70550429" w14:textId="77777777" w:rsidR="00C83947" w:rsidRPr="009547F8" w:rsidRDefault="00C83947" w:rsidP="00C83947">
      <w:pPr>
        <w:spacing w:after="0" w:line="360" w:lineRule="auto"/>
        <w:ind w:left="0" w:firstLine="0"/>
        <w:rPr>
          <w:sz w:val="22"/>
        </w:rPr>
      </w:pPr>
    </w:p>
    <w:p w14:paraId="533D2BC4" w14:textId="77777777" w:rsidR="009B5134" w:rsidRDefault="009B5134" w:rsidP="00C83947">
      <w:pPr>
        <w:spacing w:after="0" w:line="360" w:lineRule="auto"/>
        <w:ind w:left="0" w:firstLine="0"/>
        <w:rPr>
          <w:sz w:val="22"/>
        </w:rPr>
      </w:pPr>
    </w:p>
    <w:p w14:paraId="088D944E" w14:textId="6CC4D9D7" w:rsidR="00C83947" w:rsidRPr="009547F8" w:rsidRDefault="00C83947" w:rsidP="00C83947">
      <w:pPr>
        <w:spacing w:after="0" w:line="360" w:lineRule="auto"/>
        <w:ind w:left="0" w:firstLine="0"/>
        <w:rPr>
          <w:b/>
          <w:sz w:val="22"/>
        </w:rPr>
      </w:pPr>
      <w:r w:rsidRPr="009547F8">
        <w:rPr>
          <w:sz w:val="22"/>
        </w:rPr>
        <w:t xml:space="preserve">W tytule wiadomości należy wskazać, jakiego konkursu dotyczy aplikacja, tj. </w:t>
      </w:r>
      <w:r w:rsidRPr="009547F8">
        <w:rPr>
          <w:sz w:val="22"/>
        </w:rPr>
        <w:br/>
        <w:t>„</w:t>
      </w:r>
      <w:r w:rsidRPr="009547F8">
        <w:rPr>
          <w:b/>
          <w:sz w:val="22"/>
        </w:rPr>
        <w:t xml:space="preserve">Konkurs </w:t>
      </w:r>
      <w:r w:rsidR="00FD32FA">
        <w:rPr>
          <w:b/>
          <w:sz w:val="22"/>
        </w:rPr>
        <w:t>–</w:t>
      </w:r>
      <w:r w:rsidRPr="009547F8">
        <w:rPr>
          <w:b/>
          <w:sz w:val="22"/>
        </w:rPr>
        <w:t xml:space="preserve"> asystent</w:t>
      </w:r>
      <w:r w:rsidR="00FD32FA">
        <w:rPr>
          <w:b/>
          <w:sz w:val="22"/>
        </w:rPr>
        <w:t xml:space="preserve"> </w:t>
      </w:r>
      <w:r w:rsidRPr="009547F8">
        <w:rPr>
          <w:b/>
          <w:sz w:val="22"/>
        </w:rPr>
        <w:t>w Zakładzie Neurochemii</w:t>
      </w:r>
      <w:r w:rsidR="00A867C8">
        <w:rPr>
          <w:b/>
          <w:sz w:val="22"/>
        </w:rPr>
        <w:t xml:space="preserve"> (ABM)</w:t>
      </w:r>
      <w:r w:rsidRPr="009547F8">
        <w:rPr>
          <w:b/>
          <w:sz w:val="22"/>
        </w:rPr>
        <w:t>”.</w:t>
      </w:r>
    </w:p>
    <w:p w14:paraId="3A7F2E1B" w14:textId="77777777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3C189D5F" w14:textId="77777777" w:rsidR="00C83947" w:rsidRPr="009547F8" w:rsidRDefault="00C83947" w:rsidP="00C83947">
      <w:pPr>
        <w:spacing w:after="0" w:line="360" w:lineRule="auto"/>
        <w:ind w:left="0" w:firstLine="0"/>
        <w:rPr>
          <w:color w:val="auto"/>
          <w:sz w:val="22"/>
        </w:rPr>
      </w:pPr>
    </w:p>
    <w:p w14:paraId="175A1E01" w14:textId="3D30E22C" w:rsidR="00C83947" w:rsidRPr="009547F8" w:rsidRDefault="00F31DF0" w:rsidP="00C83947">
      <w:pPr>
        <w:spacing w:after="0" w:line="360" w:lineRule="auto"/>
        <w:ind w:left="0" w:firstLine="0"/>
        <w:rPr>
          <w:color w:val="auto"/>
          <w:sz w:val="22"/>
        </w:rPr>
      </w:pPr>
      <w:r>
        <w:rPr>
          <w:color w:val="auto"/>
          <w:sz w:val="22"/>
        </w:rPr>
        <w:t>Kandydat, który uzyska na</w:t>
      </w:r>
      <w:r w:rsidR="00B147F2">
        <w:rPr>
          <w:color w:val="auto"/>
          <w:sz w:val="22"/>
        </w:rPr>
        <w:t>jlepszą ocenę podczas oceny merytorycznej dokumentów zostanie zarekomendowany jako osoba do zatrudnienia.</w:t>
      </w:r>
    </w:p>
    <w:p w14:paraId="10E8F15A" w14:textId="77777777" w:rsidR="009B5134" w:rsidRPr="009547F8" w:rsidRDefault="009B5134" w:rsidP="00C83947">
      <w:pPr>
        <w:spacing w:after="0" w:line="360" w:lineRule="auto"/>
        <w:rPr>
          <w:color w:val="auto"/>
          <w:sz w:val="22"/>
        </w:rPr>
      </w:pPr>
    </w:p>
    <w:p w14:paraId="19EF2A82" w14:textId="77777777" w:rsidR="00C83947" w:rsidRPr="009547F8" w:rsidRDefault="00C83947" w:rsidP="00C83947">
      <w:pPr>
        <w:spacing w:after="0" w:line="360" w:lineRule="auto"/>
        <w:ind w:left="0"/>
        <w:rPr>
          <w:color w:val="auto"/>
          <w:sz w:val="22"/>
        </w:rPr>
      </w:pPr>
      <w:r w:rsidRPr="009547F8">
        <w:rPr>
          <w:color w:val="auto"/>
          <w:sz w:val="22"/>
        </w:rPr>
        <w:t>Informujemy, że nawiążemy kontakt wyłącznie z wybranymi Kandydatami, a nadesłanych dokumentów nie zwracamy. Zastrzegamy sobie prawo do unieważnienia konkursu bez podania przyczyny.</w:t>
      </w:r>
    </w:p>
    <w:p w14:paraId="073E84C9" w14:textId="4DB13A09" w:rsidR="00C83947" w:rsidRDefault="00C83947" w:rsidP="00C83947">
      <w:pPr>
        <w:spacing w:after="0" w:line="360" w:lineRule="auto"/>
        <w:ind w:left="0" w:firstLine="0"/>
        <w:rPr>
          <w:b/>
          <w:color w:val="auto"/>
          <w:sz w:val="22"/>
          <w:u w:val="single"/>
        </w:rPr>
      </w:pPr>
    </w:p>
    <w:p w14:paraId="230C506D" w14:textId="77777777" w:rsidR="009B5134" w:rsidRDefault="009B5134" w:rsidP="00C83947">
      <w:pPr>
        <w:spacing w:after="0" w:line="360" w:lineRule="auto"/>
        <w:ind w:left="0" w:firstLine="0"/>
        <w:rPr>
          <w:b/>
          <w:color w:val="auto"/>
          <w:sz w:val="22"/>
          <w:u w:val="single"/>
        </w:rPr>
      </w:pPr>
    </w:p>
    <w:p w14:paraId="67860746" w14:textId="77777777" w:rsidR="009B5134" w:rsidRPr="009547F8" w:rsidRDefault="009B5134" w:rsidP="00C83947">
      <w:pPr>
        <w:spacing w:after="0" w:line="360" w:lineRule="auto"/>
        <w:ind w:left="0" w:firstLine="0"/>
        <w:rPr>
          <w:b/>
          <w:color w:val="auto"/>
          <w:sz w:val="22"/>
          <w:u w:val="single"/>
        </w:rPr>
      </w:pPr>
    </w:p>
    <w:p w14:paraId="2B12C8E7" w14:textId="77777777" w:rsidR="00C83947" w:rsidRPr="009547F8" w:rsidRDefault="00C83947" w:rsidP="00C83947">
      <w:pPr>
        <w:spacing w:after="0" w:line="360" w:lineRule="auto"/>
        <w:ind w:left="0"/>
        <w:rPr>
          <w:b/>
          <w:color w:val="auto"/>
          <w:u w:val="single"/>
        </w:rPr>
      </w:pPr>
      <w:r w:rsidRPr="009547F8">
        <w:rPr>
          <w:b/>
          <w:color w:val="auto"/>
          <w:sz w:val="22"/>
          <w:u w:val="single"/>
        </w:rPr>
        <w:t>Dodatkowych informacji udziela:</w:t>
      </w:r>
      <w:r w:rsidRPr="009547F8">
        <w:rPr>
          <w:b/>
          <w:color w:val="auto"/>
          <w:u w:val="single"/>
        </w:rPr>
        <w:t xml:space="preserve"> </w:t>
      </w:r>
    </w:p>
    <w:p w14:paraId="6A88348A" w14:textId="2DC7A64D" w:rsidR="00C83947" w:rsidRPr="009547F8" w:rsidRDefault="00960EB9" w:rsidP="00C83947">
      <w:pPr>
        <w:spacing w:after="0" w:line="360" w:lineRule="auto"/>
        <w:ind w:left="0"/>
        <w:jc w:val="left"/>
        <w:rPr>
          <w:b/>
          <w:color w:val="auto"/>
          <w:sz w:val="22"/>
        </w:rPr>
      </w:pPr>
      <w:r w:rsidRPr="00960EB9">
        <w:rPr>
          <w:color w:val="auto"/>
          <w:sz w:val="22"/>
        </w:rPr>
        <w:t>Prof. dr hab. Katarzyna Starowicz</w:t>
      </w:r>
      <w:r w:rsidR="0024459C">
        <w:rPr>
          <w:color w:val="auto"/>
          <w:sz w:val="22"/>
        </w:rPr>
        <w:t>-</w:t>
      </w:r>
      <w:r w:rsidRPr="00960EB9">
        <w:rPr>
          <w:color w:val="auto"/>
          <w:sz w:val="22"/>
        </w:rPr>
        <w:t>Bubak</w:t>
      </w:r>
      <w:r>
        <w:rPr>
          <w:color w:val="auto"/>
          <w:sz w:val="22"/>
        </w:rPr>
        <w:t xml:space="preserve"> - </w:t>
      </w:r>
      <w:bookmarkStart w:id="1" w:name="_Hlk195608989"/>
      <w:r w:rsidR="00E71EF8">
        <w:fldChar w:fldCharType="begin"/>
      </w:r>
      <w:r w:rsidR="00E71EF8">
        <w:instrText xml:space="preserve"> HYPERLINK "mailto:starow@if-pan.krakow.pl" </w:instrText>
      </w:r>
      <w:r w:rsidR="00E71EF8">
        <w:fldChar w:fldCharType="separate"/>
      </w:r>
      <w:r w:rsidR="0024459C" w:rsidRPr="00AC73D6">
        <w:rPr>
          <w:rStyle w:val="Hipercze"/>
          <w:sz w:val="22"/>
        </w:rPr>
        <w:t>starow@if-pan.krakow.pl</w:t>
      </w:r>
      <w:r w:rsidR="00E71EF8">
        <w:rPr>
          <w:rStyle w:val="Hipercze"/>
          <w:sz w:val="22"/>
        </w:rPr>
        <w:fldChar w:fldCharType="end"/>
      </w:r>
      <w:r w:rsidR="0024459C">
        <w:rPr>
          <w:color w:val="auto"/>
          <w:sz w:val="22"/>
        </w:rPr>
        <w:t xml:space="preserve"> </w:t>
      </w:r>
      <w:bookmarkEnd w:id="1"/>
    </w:p>
    <w:p w14:paraId="06548693" w14:textId="10355880" w:rsidR="00C83947" w:rsidRDefault="00C83947" w:rsidP="00C83947">
      <w:pPr>
        <w:spacing w:after="0" w:line="360" w:lineRule="auto"/>
        <w:ind w:left="0"/>
        <w:jc w:val="left"/>
        <w:rPr>
          <w:b/>
          <w:color w:val="auto"/>
          <w:sz w:val="22"/>
        </w:rPr>
      </w:pPr>
    </w:p>
    <w:p w14:paraId="77B764BA" w14:textId="77777777" w:rsidR="00542EBF" w:rsidRPr="009547F8" w:rsidRDefault="00542EBF" w:rsidP="00C83947">
      <w:pPr>
        <w:spacing w:after="0" w:line="360" w:lineRule="auto"/>
        <w:ind w:left="0"/>
        <w:jc w:val="left"/>
        <w:rPr>
          <w:b/>
          <w:color w:val="auto"/>
          <w:sz w:val="22"/>
        </w:rPr>
      </w:pPr>
    </w:p>
    <w:p w14:paraId="73BB7337" w14:textId="1445CAE7" w:rsidR="00C83947" w:rsidRPr="00A867C8" w:rsidRDefault="00C83947" w:rsidP="00C83947">
      <w:pPr>
        <w:spacing w:after="0" w:line="360" w:lineRule="auto"/>
        <w:ind w:left="0"/>
        <w:jc w:val="left"/>
        <w:rPr>
          <w:b/>
          <w:color w:val="auto"/>
          <w:sz w:val="22"/>
        </w:rPr>
      </w:pPr>
      <w:r w:rsidRPr="00A867C8">
        <w:rPr>
          <w:b/>
          <w:color w:val="auto"/>
          <w:sz w:val="22"/>
        </w:rPr>
        <w:t xml:space="preserve">Termin ogłoszenia konkursu – </w:t>
      </w:r>
      <w:r w:rsidR="00A867C8" w:rsidRPr="00A867C8">
        <w:rPr>
          <w:b/>
          <w:color w:val="auto"/>
          <w:sz w:val="22"/>
        </w:rPr>
        <w:t>1</w:t>
      </w:r>
      <w:r w:rsidR="0028752C">
        <w:rPr>
          <w:b/>
          <w:color w:val="auto"/>
          <w:sz w:val="22"/>
        </w:rPr>
        <w:t>7</w:t>
      </w:r>
      <w:r w:rsidRPr="00A867C8">
        <w:rPr>
          <w:b/>
          <w:color w:val="auto"/>
          <w:sz w:val="22"/>
        </w:rPr>
        <w:t xml:space="preserve"> kwietnia</w:t>
      </w:r>
      <w:r w:rsidRPr="00A867C8">
        <w:rPr>
          <w:color w:val="auto"/>
          <w:sz w:val="22"/>
        </w:rPr>
        <w:t xml:space="preserve"> </w:t>
      </w:r>
      <w:r w:rsidRPr="00A867C8">
        <w:rPr>
          <w:b/>
          <w:color w:val="auto"/>
          <w:sz w:val="22"/>
        </w:rPr>
        <w:t>2025 r.</w:t>
      </w:r>
    </w:p>
    <w:p w14:paraId="793FFF8F" w14:textId="738B4632" w:rsidR="00C83947" w:rsidRPr="00A867C8" w:rsidRDefault="00C83947" w:rsidP="00C83947">
      <w:pPr>
        <w:spacing w:after="0" w:line="360" w:lineRule="auto"/>
        <w:ind w:left="0" w:firstLine="0"/>
        <w:jc w:val="left"/>
        <w:rPr>
          <w:b/>
          <w:color w:val="0070C0"/>
          <w:sz w:val="22"/>
        </w:rPr>
      </w:pPr>
      <w:r w:rsidRPr="00A867C8">
        <w:rPr>
          <w:b/>
          <w:color w:val="0070C0"/>
          <w:sz w:val="22"/>
        </w:rPr>
        <w:t xml:space="preserve">Termin zgłaszania kandydatur – </w:t>
      </w:r>
      <w:r w:rsidR="00A867C8" w:rsidRPr="00A867C8">
        <w:rPr>
          <w:b/>
          <w:color w:val="0070C0"/>
          <w:sz w:val="22"/>
        </w:rPr>
        <w:t>12 maja</w:t>
      </w:r>
      <w:r w:rsidRPr="00A867C8">
        <w:rPr>
          <w:b/>
          <w:color w:val="0070C0"/>
          <w:sz w:val="22"/>
        </w:rPr>
        <w:t xml:space="preserve"> 2025 r.</w:t>
      </w:r>
    </w:p>
    <w:p w14:paraId="273C1773" w14:textId="3D3F1631" w:rsidR="00C83947" w:rsidRPr="009547F8" w:rsidRDefault="00C83947" w:rsidP="00C83947">
      <w:pPr>
        <w:spacing w:after="0" w:line="360" w:lineRule="auto"/>
        <w:ind w:left="0"/>
        <w:jc w:val="left"/>
        <w:rPr>
          <w:b/>
          <w:color w:val="auto"/>
          <w:sz w:val="22"/>
        </w:rPr>
      </w:pPr>
      <w:r w:rsidRPr="00A867C8">
        <w:rPr>
          <w:b/>
          <w:color w:val="auto"/>
          <w:sz w:val="22"/>
        </w:rPr>
        <w:t xml:space="preserve">Termin rozstrzygnięcia konkursu – </w:t>
      </w:r>
      <w:r w:rsidR="00A867C8" w:rsidRPr="00A867C8">
        <w:rPr>
          <w:b/>
          <w:color w:val="auto"/>
          <w:sz w:val="22"/>
        </w:rPr>
        <w:t>19 maja</w:t>
      </w:r>
      <w:r w:rsidRPr="00A867C8">
        <w:rPr>
          <w:b/>
          <w:color w:val="auto"/>
          <w:sz w:val="22"/>
        </w:rPr>
        <w:t xml:space="preserve"> 2025 r.</w:t>
      </w:r>
    </w:p>
    <w:bookmarkEnd w:id="0"/>
    <w:p w14:paraId="475C4C0D" w14:textId="77777777" w:rsidR="00C83947" w:rsidRDefault="00C83947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3ADE6E2F" w14:textId="38432FA4" w:rsidR="00C83947" w:rsidRDefault="00C83947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04877841" w14:textId="1BD1F6CD" w:rsidR="00A867C8" w:rsidRDefault="00A867C8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60F5DF4D" w14:textId="53847C17" w:rsidR="009B5134" w:rsidRDefault="009B5134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1C996682" w14:textId="43FE4F22" w:rsidR="009B5134" w:rsidRDefault="009B5134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0E2EB740" w14:textId="77777777" w:rsidR="009B5134" w:rsidRDefault="009B5134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60E149CD" w14:textId="3DD92F97" w:rsidR="00A867C8" w:rsidRDefault="00A867C8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50037FD5" w14:textId="314BEF43" w:rsidR="00A867C8" w:rsidRDefault="00A867C8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4926B1DC" w14:textId="77777777" w:rsidR="00A867C8" w:rsidRDefault="00A867C8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73161991" w14:textId="77777777" w:rsidR="004B07E0" w:rsidRDefault="004B07E0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0235C44A" w14:textId="3E26D715" w:rsidR="00C83947" w:rsidRPr="009547F8" w:rsidRDefault="00C83947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9547F8">
        <w:rPr>
          <w:b/>
        </w:rPr>
        <w:t>Załącznik 1</w:t>
      </w:r>
    </w:p>
    <w:p w14:paraId="63B7FBBC" w14:textId="77777777" w:rsidR="00C83947" w:rsidRPr="009547F8" w:rsidRDefault="00C83947" w:rsidP="00542EBF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244145A0" w14:textId="77777777" w:rsidR="00C83947" w:rsidRPr="009547F8" w:rsidRDefault="00C83947" w:rsidP="00C83947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7718CBEF" w14:textId="77777777" w:rsidR="00C83947" w:rsidRPr="009547F8" w:rsidRDefault="00C83947" w:rsidP="00C83947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 w:rsidRPr="009547F8"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0D54949A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00D58655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>I. Dane:</w:t>
      </w:r>
    </w:p>
    <w:p w14:paraId="1A8F08B4" w14:textId="77777777" w:rsidR="00C83947" w:rsidRPr="009547F8" w:rsidRDefault="00C83947" w:rsidP="00C83947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1. </w:t>
      </w:r>
      <w:proofErr w:type="spellStart"/>
      <w:r w:rsidRPr="009547F8">
        <w:rPr>
          <w:rFonts w:ascii="Calibri Light" w:eastAsia="Times New Roman" w:hAnsi="Calibri Light" w:cs="Calibri Light"/>
        </w:rPr>
        <w:t>Imie</w:t>
      </w:r>
      <w:proofErr w:type="spellEnd"/>
      <w:r w:rsidRPr="009547F8">
        <w:rPr>
          <w:rFonts w:ascii="Calibri Light" w:eastAsia="Times New Roman" w:hAnsi="Calibri Light" w:cs="Calibri Light"/>
        </w:rPr>
        <w:t>̨ i nazwisko:</w:t>
      </w:r>
      <w:r w:rsidRPr="009547F8">
        <w:rPr>
          <w:rFonts w:ascii="Calibri Light" w:eastAsia="Times New Roman" w:hAnsi="Calibri Light" w:cs="Calibri Light"/>
        </w:rPr>
        <w:br/>
        <w:t>2. Data urodzenia:</w:t>
      </w:r>
      <w:r w:rsidRPr="009547F8"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7C4DA01A" w14:textId="77777777" w:rsidR="00C83947" w:rsidRPr="009547F8" w:rsidRDefault="00C83947" w:rsidP="00C83947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4904126C" w14:textId="77777777" w:rsidR="00C83947" w:rsidRPr="009547F8" w:rsidRDefault="00C83947" w:rsidP="00C83947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C83947" w:rsidRPr="009547F8" w14:paraId="227B12EC" w14:textId="77777777" w:rsidTr="00702810">
        <w:tc>
          <w:tcPr>
            <w:tcW w:w="2193" w:type="dxa"/>
          </w:tcPr>
          <w:p w14:paraId="3C439CF7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STOPIEN / TYTUŁ</w:t>
            </w:r>
          </w:p>
        </w:tc>
        <w:tc>
          <w:tcPr>
            <w:tcW w:w="1962" w:type="dxa"/>
          </w:tcPr>
          <w:p w14:paraId="08E98082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ROK</w:t>
            </w:r>
          </w:p>
        </w:tc>
        <w:tc>
          <w:tcPr>
            <w:tcW w:w="2870" w:type="dxa"/>
          </w:tcPr>
          <w:p w14:paraId="00F3A75D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UCZELNIA / JEDNOSTKA</w:t>
            </w:r>
          </w:p>
        </w:tc>
        <w:tc>
          <w:tcPr>
            <w:tcW w:w="2037" w:type="dxa"/>
          </w:tcPr>
          <w:p w14:paraId="1E684DBD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WYDZIAŁ</w:t>
            </w:r>
          </w:p>
        </w:tc>
      </w:tr>
      <w:tr w:rsidR="00C83947" w:rsidRPr="009547F8" w14:paraId="4370F389" w14:textId="77777777" w:rsidTr="00702810">
        <w:tc>
          <w:tcPr>
            <w:tcW w:w="2193" w:type="dxa"/>
          </w:tcPr>
          <w:p w14:paraId="66919CBE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2" w:type="dxa"/>
          </w:tcPr>
          <w:p w14:paraId="7B3725A2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DABC312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11674FE6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C83947" w:rsidRPr="009547F8" w14:paraId="4BFC648F" w14:textId="77777777" w:rsidTr="00702810">
        <w:tc>
          <w:tcPr>
            <w:tcW w:w="2193" w:type="dxa"/>
          </w:tcPr>
          <w:p w14:paraId="5F3BA576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2" w:type="dxa"/>
          </w:tcPr>
          <w:p w14:paraId="0E477FC7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67FDBBF3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0C203E22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C83947" w:rsidRPr="009547F8" w14:paraId="2800BCE2" w14:textId="77777777" w:rsidTr="00702810">
        <w:tc>
          <w:tcPr>
            <w:tcW w:w="2193" w:type="dxa"/>
          </w:tcPr>
          <w:p w14:paraId="2CAAA35C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 w:rsidRPr="009547F8"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2" w:type="dxa"/>
          </w:tcPr>
          <w:p w14:paraId="2949B8FF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</w:tcPr>
          <w:p w14:paraId="0C4AC770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</w:tcPr>
          <w:p w14:paraId="2BD1BB07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72D20253" w14:textId="77777777" w:rsidTr="00702810">
        <w:tc>
          <w:tcPr>
            <w:tcW w:w="2193" w:type="dxa"/>
          </w:tcPr>
          <w:p w14:paraId="3F5AEC90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STANOWISKO </w:t>
            </w:r>
          </w:p>
        </w:tc>
        <w:tc>
          <w:tcPr>
            <w:tcW w:w="1962" w:type="dxa"/>
          </w:tcPr>
          <w:p w14:paraId="1E322E93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OD… DO…</w:t>
            </w:r>
          </w:p>
        </w:tc>
        <w:tc>
          <w:tcPr>
            <w:tcW w:w="2870" w:type="dxa"/>
          </w:tcPr>
          <w:p w14:paraId="06318437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</w:tcPr>
          <w:p w14:paraId="34A9D80C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C83947" w:rsidRPr="009547F8" w14:paraId="31FF2F52" w14:textId="77777777" w:rsidTr="00702810">
        <w:tc>
          <w:tcPr>
            <w:tcW w:w="2193" w:type="dxa"/>
          </w:tcPr>
          <w:p w14:paraId="7DB00C4E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65D50ABD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3909DEFC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ABC39B8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C83947" w:rsidRPr="009547F8" w14:paraId="4FF03910" w14:textId="77777777" w:rsidTr="00702810">
        <w:tc>
          <w:tcPr>
            <w:tcW w:w="2193" w:type="dxa"/>
          </w:tcPr>
          <w:p w14:paraId="25C730B6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65A47A60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71F7A0EB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3E554BA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C83947" w:rsidRPr="009547F8" w14:paraId="4B10C2A3" w14:textId="77777777" w:rsidTr="00702810">
        <w:tc>
          <w:tcPr>
            <w:tcW w:w="2193" w:type="dxa"/>
          </w:tcPr>
          <w:p w14:paraId="4DC9FE51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592E4BA8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60194AE4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55AE505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5D07CE8A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0F8B707B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366EB2F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9547F8">
        <w:rPr>
          <w:rFonts w:ascii="Calibri Light" w:eastAsia="Times New Roman" w:hAnsi="Calibri Light" w:cs="Calibri Light"/>
        </w:rPr>
        <w:t>sł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): </w:t>
      </w:r>
    </w:p>
    <w:p w14:paraId="4E59555F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542CFB8C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5CBB0220" w14:textId="77777777" w:rsidR="00C83947" w:rsidRPr="009547F8" w:rsidRDefault="00C83947" w:rsidP="00C83947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D8D1F60" w14:textId="77777777" w:rsidR="00CA62CC" w:rsidRDefault="00CA62CC" w:rsidP="00CA62CC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5FACEF2D" w14:textId="77777777" w:rsidR="00542EBF" w:rsidRDefault="00542EBF" w:rsidP="00CA62CC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137F38A2" w14:textId="372D4B42" w:rsidR="00C83947" w:rsidRPr="009547F8" w:rsidRDefault="00C83947" w:rsidP="00CA62CC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 w:rsidRPr="009547F8">
        <w:rPr>
          <w:rFonts w:ascii="Calibri Light" w:eastAsia="Times New Roman" w:hAnsi="Calibri Light" w:cs="Calibri Light"/>
          <w:b/>
          <w:bCs/>
        </w:rPr>
        <w:t xml:space="preserve">II. Dotychczasowe osiągnięcia naukow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932"/>
        <w:gridCol w:w="3142"/>
      </w:tblGrid>
      <w:tr w:rsidR="00C83947" w:rsidRPr="009547F8" w14:paraId="2791BF5F" w14:textId="77777777" w:rsidTr="00542EBF">
        <w:tc>
          <w:tcPr>
            <w:tcW w:w="988" w:type="dxa"/>
          </w:tcPr>
          <w:p w14:paraId="12AC5B3F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NR.</w:t>
            </w:r>
          </w:p>
        </w:tc>
        <w:tc>
          <w:tcPr>
            <w:tcW w:w="4932" w:type="dxa"/>
          </w:tcPr>
          <w:p w14:paraId="793542CB" w14:textId="77777777" w:rsidR="00C83947" w:rsidRPr="009547F8" w:rsidRDefault="00C83947" w:rsidP="00702810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142" w:type="dxa"/>
          </w:tcPr>
          <w:p w14:paraId="0B506DD2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           LICZBA</w:t>
            </w:r>
          </w:p>
        </w:tc>
      </w:tr>
      <w:tr w:rsidR="00C83947" w:rsidRPr="009547F8" w14:paraId="11C43C26" w14:textId="77777777" w:rsidTr="00542EBF">
        <w:tc>
          <w:tcPr>
            <w:tcW w:w="988" w:type="dxa"/>
          </w:tcPr>
          <w:p w14:paraId="1D676E30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932" w:type="dxa"/>
          </w:tcPr>
          <w:p w14:paraId="23FAF6A4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142" w:type="dxa"/>
          </w:tcPr>
          <w:p w14:paraId="6DD4A4D4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1C0C9274" w14:textId="77777777" w:rsidTr="00542EBF">
        <w:tc>
          <w:tcPr>
            <w:tcW w:w="988" w:type="dxa"/>
          </w:tcPr>
          <w:p w14:paraId="30443D45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2</w:t>
            </w:r>
          </w:p>
        </w:tc>
        <w:tc>
          <w:tcPr>
            <w:tcW w:w="4932" w:type="dxa"/>
          </w:tcPr>
          <w:p w14:paraId="44EF5423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142" w:type="dxa"/>
          </w:tcPr>
          <w:p w14:paraId="2C7B94EA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70898402" w14:textId="77777777" w:rsidTr="00542EBF">
        <w:tc>
          <w:tcPr>
            <w:tcW w:w="988" w:type="dxa"/>
          </w:tcPr>
          <w:p w14:paraId="295B1D85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3</w:t>
            </w:r>
          </w:p>
        </w:tc>
        <w:tc>
          <w:tcPr>
            <w:tcW w:w="4932" w:type="dxa"/>
          </w:tcPr>
          <w:p w14:paraId="278845B1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142" w:type="dxa"/>
          </w:tcPr>
          <w:p w14:paraId="31E670FE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32BB0769" w14:textId="77777777" w:rsidTr="00542EBF">
        <w:tc>
          <w:tcPr>
            <w:tcW w:w="988" w:type="dxa"/>
          </w:tcPr>
          <w:p w14:paraId="669A225B" w14:textId="77777777" w:rsidR="00C83947" w:rsidRPr="009547F8" w:rsidRDefault="00C83947" w:rsidP="00702810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 xml:space="preserve">      4</w:t>
            </w:r>
          </w:p>
        </w:tc>
        <w:tc>
          <w:tcPr>
            <w:tcW w:w="4932" w:type="dxa"/>
          </w:tcPr>
          <w:p w14:paraId="4224F0F9" w14:textId="77777777" w:rsidR="00C83947" w:rsidRPr="009547F8" w:rsidRDefault="00C83947" w:rsidP="00702810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zaproszenie </w:t>
            </w:r>
            <w:r w:rsidRPr="009547F8">
              <w:rPr>
                <w:rFonts w:ascii="Calibri Light" w:eastAsia="Times New Roman" w:hAnsi="Calibri Light" w:cs="Calibri Light"/>
              </w:rPr>
              <w:br/>
              <w:t xml:space="preserve">na konferencjach o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142" w:type="dxa"/>
          </w:tcPr>
          <w:p w14:paraId="1E3D5A39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4DBA1A75" w14:textId="77777777" w:rsidTr="00542EBF">
        <w:tc>
          <w:tcPr>
            <w:tcW w:w="988" w:type="dxa"/>
          </w:tcPr>
          <w:p w14:paraId="4C1824A8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932" w:type="dxa"/>
          </w:tcPr>
          <w:p w14:paraId="55430EE1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142" w:type="dxa"/>
          </w:tcPr>
          <w:p w14:paraId="089EC361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421B9F2E" w14:textId="77777777" w:rsidTr="00542EBF">
        <w:tc>
          <w:tcPr>
            <w:tcW w:w="988" w:type="dxa"/>
          </w:tcPr>
          <w:p w14:paraId="7795D983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932" w:type="dxa"/>
          </w:tcPr>
          <w:p w14:paraId="4AC65CB7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142" w:type="dxa"/>
          </w:tcPr>
          <w:p w14:paraId="36DFC880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TAK / NIE</w:t>
            </w:r>
          </w:p>
        </w:tc>
      </w:tr>
      <w:tr w:rsidR="00C83947" w:rsidRPr="009547F8" w14:paraId="2D619F3A" w14:textId="77777777" w:rsidTr="00542EBF">
        <w:tc>
          <w:tcPr>
            <w:tcW w:w="988" w:type="dxa"/>
          </w:tcPr>
          <w:p w14:paraId="38B688E5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932" w:type="dxa"/>
          </w:tcPr>
          <w:p w14:paraId="4DAE8338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142" w:type="dxa"/>
          </w:tcPr>
          <w:p w14:paraId="3AECE6DE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6A638382" w14:textId="77777777" w:rsidTr="00542EBF">
        <w:tc>
          <w:tcPr>
            <w:tcW w:w="988" w:type="dxa"/>
          </w:tcPr>
          <w:p w14:paraId="15263FFA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932" w:type="dxa"/>
          </w:tcPr>
          <w:p w14:paraId="77710D5E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9547F8"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142" w:type="dxa"/>
          </w:tcPr>
          <w:p w14:paraId="471ACE27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2ADCAC31" w14:textId="77777777" w:rsidTr="00542EBF">
        <w:trPr>
          <w:trHeight w:val="1133"/>
        </w:trPr>
        <w:tc>
          <w:tcPr>
            <w:tcW w:w="988" w:type="dxa"/>
          </w:tcPr>
          <w:p w14:paraId="06B90E29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932" w:type="dxa"/>
          </w:tcPr>
          <w:p w14:paraId="0460FF02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142" w:type="dxa"/>
          </w:tcPr>
          <w:p w14:paraId="1823A77A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225401AF" w14:textId="77777777" w:rsidTr="00542EBF">
        <w:tc>
          <w:tcPr>
            <w:tcW w:w="988" w:type="dxa"/>
          </w:tcPr>
          <w:p w14:paraId="6EC6A878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932" w:type="dxa"/>
          </w:tcPr>
          <w:p w14:paraId="5639E72C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9547F8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9547F8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142" w:type="dxa"/>
          </w:tcPr>
          <w:p w14:paraId="06666C43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005E77C5" w14:textId="77777777" w:rsidTr="00542EBF">
        <w:trPr>
          <w:trHeight w:val="1123"/>
        </w:trPr>
        <w:tc>
          <w:tcPr>
            <w:tcW w:w="988" w:type="dxa"/>
          </w:tcPr>
          <w:p w14:paraId="0BD16B06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7C036D7D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932" w:type="dxa"/>
          </w:tcPr>
          <w:p w14:paraId="2A8C49F9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62FEAF25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142" w:type="dxa"/>
          </w:tcPr>
          <w:p w14:paraId="5F92088A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C83947" w:rsidRPr="009547F8" w14:paraId="739A4D86" w14:textId="77777777" w:rsidTr="00542EBF">
        <w:tc>
          <w:tcPr>
            <w:tcW w:w="988" w:type="dxa"/>
          </w:tcPr>
          <w:p w14:paraId="432567AE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9547F8"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932" w:type="dxa"/>
          </w:tcPr>
          <w:p w14:paraId="0D075103" w14:textId="77777777" w:rsidR="00C83947" w:rsidRPr="009547F8" w:rsidRDefault="00C83947" w:rsidP="00702810">
            <w:pPr>
              <w:pStyle w:val="NormalnyWeb"/>
              <w:spacing w:line="360" w:lineRule="auto"/>
            </w:pPr>
            <w:r w:rsidRPr="009547F8">
              <w:rPr>
                <w:rFonts w:ascii="Calibri Light" w:hAnsi="Calibri Light" w:cs="Calibri Light"/>
                <w:szCs w:val="22"/>
              </w:rPr>
              <w:t xml:space="preserve">       Liczba </w:t>
            </w:r>
            <w:proofErr w:type="spellStart"/>
            <w:r w:rsidRPr="009547F8">
              <w:rPr>
                <w:rFonts w:ascii="Calibri Light" w:hAnsi="Calibri Light" w:cs="Calibri Light"/>
                <w:szCs w:val="22"/>
              </w:rPr>
              <w:t>cytowań</w:t>
            </w:r>
            <w:proofErr w:type="spellEnd"/>
            <w:r w:rsidRPr="009547F8">
              <w:rPr>
                <w:rFonts w:ascii="Calibri Light" w:hAnsi="Calibri Light" w:cs="Calibri Light"/>
                <w:szCs w:val="22"/>
              </w:rPr>
              <w:t xml:space="preserve"> bez </w:t>
            </w:r>
            <w:proofErr w:type="spellStart"/>
            <w:r w:rsidRPr="009547F8"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 w:rsidRPr="009547F8">
              <w:rPr>
                <w:rFonts w:ascii="Calibri Light" w:hAnsi="Calibri Light" w:cs="Calibri Light"/>
                <w:szCs w:val="22"/>
              </w:rPr>
              <w:t xml:space="preserve">́ wg    </w:t>
            </w:r>
            <w:r w:rsidRPr="009547F8">
              <w:rPr>
                <w:rFonts w:ascii="Calibri Light" w:hAnsi="Calibri Light" w:cs="Calibri Light"/>
                <w:szCs w:val="22"/>
              </w:rPr>
              <w:br/>
              <w:t xml:space="preserve">       bazy...................... </w:t>
            </w:r>
          </w:p>
        </w:tc>
        <w:tc>
          <w:tcPr>
            <w:tcW w:w="3142" w:type="dxa"/>
          </w:tcPr>
          <w:p w14:paraId="6CBB96EF" w14:textId="77777777" w:rsidR="00C83947" w:rsidRPr="009547F8" w:rsidRDefault="00C83947" w:rsidP="00702810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019D13E1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02105E82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9064472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2. Najważniejsze trzy publikacje w całym dorobku naukowym </w:t>
      </w:r>
    </w:p>
    <w:p w14:paraId="107C96A1" w14:textId="77777777" w:rsidR="00C83947" w:rsidRPr="009547F8" w:rsidRDefault="00C83947" w:rsidP="00C83947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16AB551D" w14:textId="77777777" w:rsidR="00C83947" w:rsidRPr="009547F8" w:rsidRDefault="00C83947" w:rsidP="00C83947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45ECFCF8" w14:textId="77777777" w:rsidR="00C83947" w:rsidRPr="009547F8" w:rsidRDefault="00C83947" w:rsidP="00C83947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9547F8">
        <w:rPr>
          <w:rFonts w:ascii="Calibri Light" w:hAnsi="Calibri Light" w:cs="Calibri Light"/>
          <w:sz w:val="22"/>
        </w:rPr>
        <w:t>……………..</w:t>
      </w:r>
    </w:p>
    <w:p w14:paraId="2FB1A237" w14:textId="77777777" w:rsidR="00C83947" w:rsidRPr="009547F8" w:rsidRDefault="00C83947" w:rsidP="00C83947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4CA8F5F1" w14:textId="77777777" w:rsidR="00C83947" w:rsidRPr="009547F8" w:rsidRDefault="00C83947" w:rsidP="00C83947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08EFEFDA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3. Uczestnictwo w projektach badawczych </w:t>
      </w:r>
      <w:r w:rsidRPr="009547F8"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77D134BD" w14:textId="77777777" w:rsidR="00C83947" w:rsidRPr="009547F8" w:rsidRDefault="00C83947" w:rsidP="00C83947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2FE13FDB" w14:textId="77777777" w:rsidR="00C83947" w:rsidRPr="009547F8" w:rsidRDefault="00C83947" w:rsidP="00C83947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6F5B7E83" w14:textId="77777777" w:rsidR="00C83947" w:rsidRPr="009547F8" w:rsidRDefault="00C83947" w:rsidP="00C83947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24114C25" w14:textId="77777777" w:rsidR="00C83947" w:rsidRPr="009547F8" w:rsidRDefault="00C83947" w:rsidP="00C83947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>Wykłady monograficzne</w:t>
      </w:r>
    </w:p>
    <w:p w14:paraId="46A2F84A" w14:textId="77777777" w:rsidR="00C83947" w:rsidRPr="009547F8" w:rsidRDefault="00C83947" w:rsidP="00C83947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 w:rsidRPr="009547F8">
        <w:rPr>
          <w:rFonts w:ascii="Calibri Light" w:eastAsia="Times New Roman" w:hAnsi="Calibri Light" w:cs="Calibri Light"/>
        </w:rPr>
        <w:t>Działalnośc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popularyzatorska (max. 5 pozycji): </w:t>
      </w:r>
    </w:p>
    <w:p w14:paraId="751C0858" w14:textId="77777777" w:rsidR="00C83947" w:rsidRPr="009547F8" w:rsidRDefault="00C83947" w:rsidP="00C83947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9547F8"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 w:rsidRPr="009547F8">
        <w:rPr>
          <w:rFonts w:ascii="Calibri Light" w:eastAsia="Times New Roman" w:hAnsi="Calibri Light" w:cs="Calibri Light"/>
        </w:rPr>
        <w:t>seminariów</w:t>
      </w:r>
      <w:proofErr w:type="spellEnd"/>
      <w:r w:rsidRPr="009547F8">
        <w:rPr>
          <w:rFonts w:ascii="Calibri Light" w:eastAsia="Times New Roman" w:hAnsi="Calibri Light" w:cs="Calibri Light"/>
        </w:rPr>
        <w:t xml:space="preserve">, </w:t>
      </w:r>
      <w:proofErr w:type="spellStart"/>
      <w:r w:rsidRPr="009547F8">
        <w:rPr>
          <w:rFonts w:ascii="Calibri Light" w:eastAsia="Times New Roman" w:hAnsi="Calibri Light" w:cs="Calibri Light"/>
        </w:rPr>
        <w:t>spotkan</w:t>
      </w:r>
      <w:proofErr w:type="spellEnd"/>
      <w:r w:rsidRPr="009547F8"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72EEE9BF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528A3E12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75FC48E8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6A85DDDF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2C9D9BF0" w14:textId="77777777" w:rsidR="00C83947" w:rsidRPr="009547F8" w:rsidRDefault="00C83947" w:rsidP="00C83947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9547F8"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35741D8E" w14:textId="77777777" w:rsidR="00C83947" w:rsidRPr="009547F8" w:rsidRDefault="00C83947" w:rsidP="00C83947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 w:rsidRPr="009547F8">
        <w:rPr>
          <w:rFonts w:ascii="Calibri Light" w:hAnsi="Calibri Light" w:cs="Calibri Light"/>
          <w:b/>
          <w:bCs/>
          <w:sz w:val="22"/>
        </w:rPr>
        <w:t xml:space="preserve">    Podpis kandydata</w:t>
      </w:r>
    </w:p>
    <w:p w14:paraId="429EA27C" w14:textId="77777777" w:rsidR="00C83947" w:rsidRPr="009547F8" w:rsidRDefault="00C83947" w:rsidP="00C83947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6679C0A3" w14:textId="77777777" w:rsidR="00CA62CC" w:rsidRDefault="00CA62CC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5ACC36FA" w14:textId="29F99299" w:rsidR="00C83947" w:rsidRPr="009547F8" w:rsidRDefault="00C83947" w:rsidP="00C83947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9547F8">
        <w:rPr>
          <w:b/>
        </w:rPr>
        <w:t>Załącznik 2</w:t>
      </w:r>
    </w:p>
    <w:p w14:paraId="6765FD0B" w14:textId="77777777" w:rsidR="00C83947" w:rsidRPr="009547F8" w:rsidRDefault="00C83947" w:rsidP="00C83947">
      <w:pPr>
        <w:autoSpaceDE w:val="0"/>
        <w:autoSpaceDN w:val="0"/>
        <w:adjustRightInd w:val="0"/>
        <w:rPr>
          <w:b/>
        </w:rPr>
      </w:pPr>
    </w:p>
    <w:p w14:paraId="4EA9823C" w14:textId="77777777" w:rsidR="00C83947" w:rsidRPr="009547F8" w:rsidRDefault="00C83947" w:rsidP="00C83947">
      <w:pPr>
        <w:autoSpaceDE w:val="0"/>
        <w:autoSpaceDN w:val="0"/>
        <w:adjustRightInd w:val="0"/>
        <w:rPr>
          <w:b/>
        </w:rPr>
      </w:pPr>
    </w:p>
    <w:p w14:paraId="57F61F92" w14:textId="77777777" w:rsidR="00C83947" w:rsidRPr="009547F8" w:rsidRDefault="00C83947" w:rsidP="00C83947">
      <w:pPr>
        <w:autoSpaceDE w:val="0"/>
        <w:autoSpaceDN w:val="0"/>
        <w:adjustRightInd w:val="0"/>
        <w:jc w:val="center"/>
        <w:rPr>
          <w:b/>
          <w:sz w:val="22"/>
        </w:rPr>
      </w:pPr>
      <w:r w:rsidRPr="009547F8">
        <w:rPr>
          <w:b/>
          <w:sz w:val="22"/>
        </w:rPr>
        <w:t>KWESTIONARIUSZ OSOBOWY DLA OSOBY UBIEGAJĄCEJ SIĘ O ZATRUDNIENIE</w:t>
      </w:r>
    </w:p>
    <w:p w14:paraId="182613D6" w14:textId="77777777" w:rsidR="00C83947" w:rsidRPr="009547F8" w:rsidRDefault="00C83947" w:rsidP="00C83947">
      <w:pPr>
        <w:autoSpaceDE w:val="0"/>
        <w:autoSpaceDN w:val="0"/>
        <w:adjustRightInd w:val="0"/>
      </w:pPr>
    </w:p>
    <w:p w14:paraId="07D3AC85" w14:textId="77777777" w:rsidR="00C83947" w:rsidRPr="009547F8" w:rsidRDefault="00C83947" w:rsidP="00C83947">
      <w:pPr>
        <w:autoSpaceDE w:val="0"/>
        <w:autoSpaceDN w:val="0"/>
        <w:adjustRightInd w:val="0"/>
        <w:ind w:left="0" w:firstLine="0"/>
      </w:pPr>
    </w:p>
    <w:p w14:paraId="5E8E317F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t xml:space="preserve"> </w:t>
      </w:r>
      <w:r w:rsidRPr="009547F8">
        <w:rPr>
          <w:sz w:val="22"/>
        </w:rPr>
        <w:t>1. Imię (imiona) i nazwisko ..............................................................................................</w:t>
      </w:r>
    </w:p>
    <w:p w14:paraId="100DC469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7B349980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2. Data urodzenia ...........................................................................................................</w:t>
      </w:r>
    </w:p>
    <w:p w14:paraId="2BF1CDE5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7674908C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3. Dane kontaktowe ........................................................................................................</w:t>
      </w:r>
    </w:p>
    <w:p w14:paraId="70DA3A33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2"/>
        </w:rPr>
        <w:tab/>
      </w:r>
      <w:r w:rsidRPr="009547F8">
        <w:rPr>
          <w:sz w:val="22"/>
        </w:rPr>
        <w:tab/>
      </w:r>
      <w:r w:rsidRPr="009547F8">
        <w:rPr>
          <w:sz w:val="22"/>
        </w:rPr>
        <w:tab/>
        <w:t xml:space="preserve">     </w:t>
      </w:r>
      <w:r w:rsidRPr="009547F8">
        <w:rPr>
          <w:sz w:val="20"/>
        </w:rPr>
        <w:t xml:space="preserve">           (wskazane przez osobę ubiegającą się o zatrudnienie)</w:t>
      </w:r>
    </w:p>
    <w:p w14:paraId="7EF7B3BB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7FB6FADA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29C26905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4. Wykształcenie (gdy jest ono niezbędne do wykonywania pracy określonego rodzaju lub </w:t>
      </w:r>
    </w:p>
    <w:p w14:paraId="2243A6FB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869AD93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 xml:space="preserve">     na określonym stanowisku) ..........................................................................................</w:t>
      </w:r>
    </w:p>
    <w:p w14:paraId="29349155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                                                (nazwa szkoły i rok jej ukończenia)</w:t>
      </w:r>
    </w:p>
    <w:p w14:paraId="60B834CE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15CEB541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360C401A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</w:t>
      </w:r>
      <w:r w:rsidRPr="009547F8">
        <w:rPr>
          <w:sz w:val="22"/>
        </w:rPr>
        <w:t>...................................................................................................................................</w:t>
      </w:r>
      <w:r w:rsidRPr="009547F8">
        <w:rPr>
          <w:sz w:val="20"/>
        </w:rPr>
        <w:br/>
        <w:t xml:space="preserve">                  </w:t>
      </w:r>
      <w:proofErr w:type="gramStart"/>
      <w:r w:rsidRPr="009547F8">
        <w:rPr>
          <w:sz w:val="20"/>
        </w:rPr>
        <w:t xml:space="preserve">   (</w:t>
      </w:r>
      <w:proofErr w:type="gramEnd"/>
      <w:r w:rsidRPr="009547F8">
        <w:rPr>
          <w:sz w:val="20"/>
        </w:rPr>
        <w:t>zawód, specjalność, stopień naukowy, tytuł zawodowy, tytuł naukowy)</w:t>
      </w:r>
    </w:p>
    <w:p w14:paraId="0F03F5D9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25FB357D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313FC3F8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5. Kwalifikacje zawodowe (gdy są one niezbędne do wykonywania pracy określonego rodzaju      </w:t>
      </w:r>
    </w:p>
    <w:p w14:paraId="764DC679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lub na określonym stanowisku) ....................................................................................</w:t>
      </w:r>
    </w:p>
    <w:p w14:paraId="20C417CE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DD1F974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B5B92C9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   (kursy, studia podyplomowe lub inne formy uzupełnienia wiedzy lub umiejętności)</w:t>
      </w:r>
    </w:p>
    <w:p w14:paraId="231AF2FA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5BE81F02" w14:textId="67E00AE0" w:rsidR="00C83947" w:rsidRDefault="00C83947" w:rsidP="00C83947">
      <w:pPr>
        <w:autoSpaceDE w:val="0"/>
        <w:autoSpaceDN w:val="0"/>
        <w:adjustRightInd w:val="0"/>
        <w:rPr>
          <w:sz w:val="22"/>
        </w:rPr>
      </w:pPr>
    </w:p>
    <w:p w14:paraId="190E0F2A" w14:textId="4B68854A" w:rsidR="00CA62CC" w:rsidRDefault="00CA62CC" w:rsidP="00C83947">
      <w:pPr>
        <w:autoSpaceDE w:val="0"/>
        <w:autoSpaceDN w:val="0"/>
        <w:adjustRightInd w:val="0"/>
        <w:rPr>
          <w:sz w:val="22"/>
        </w:rPr>
      </w:pPr>
    </w:p>
    <w:p w14:paraId="03CE4938" w14:textId="77777777" w:rsidR="00CA62CC" w:rsidRPr="009547F8" w:rsidRDefault="00CA62CC" w:rsidP="00C83947">
      <w:pPr>
        <w:autoSpaceDE w:val="0"/>
        <w:autoSpaceDN w:val="0"/>
        <w:adjustRightInd w:val="0"/>
        <w:rPr>
          <w:sz w:val="22"/>
        </w:rPr>
      </w:pPr>
    </w:p>
    <w:p w14:paraId="72FA86C9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6. Przebieg dotychczasowego zatrudnienia (gdy jest ono niezbędne do wykonywania pracy   </w:t>
      </w:r>
    </w:p>
    <w:p w14:paraId="1011BEEA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określonego rodzaju lub na określonym stanowisku) .......................................................</w:t>
      </w:r>
    </w:p>
    <w:p w14:paraId="13D5CE15" w14:textId="77777777" w:rsidR="00C83947" w:rsidRPr="009547F8" w:rsidRDefault="00C83947" w:rsidP="00C83947">
      <w:pPr>
        <w:autoSpaceDE w:val="0"/>
        <w:autoSpaceDN w:val="0"/>
        <w:adjustRightInd w:val="0"/>
        <w:ind w:left="0" w:firstLine="0"/>
        <w:rPr>
          <w:sz w:val="22"/>
        </w:rPr>
      </w:pPr>
    </w:p>
    <w:p w14:paraId="0C4FC284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6AE5EEFC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120E19C2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41FEE3A5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6A70054F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    (okresy zatrudnienia u kolejnych pracodawców oraz zajmowane stanowiska pracy)</w:t>
      </w:r>
    </w:p>
    <w:p w14:paraId="668895C4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20E679E4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44DED2B4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7. Dodatkowe dane osobowe, jeżeli prawo lub obowiązek ich podania wynika z przepisów </w:t>
      </w:r>
    </w:p>
    <w:p w14:paraId="33462A0B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szczególnych …………………………………………………………………………………………………………….</w:t>
      </w:r>
    </w:p>
    <w:p w14:paraId="25C7BBFE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>........................................................................................................................................</w:t>
      </w:r>
    </w:p>
    <w:p w14:paraId="7A83CA80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2CFC786D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</w:p>
    <w:p w14:paraId="6CA4C509" w14:textId="77777777" w:rsidR="00C83947" w:rsidRPr="009547F8" w:rsidRDefault="00C83947" w:rsidP="00C83947">
      <w:pPr>
        <w:autoSpaceDE w:val="0"/>
        <w:autoSpaceDN w:val="0"/>
        <w:adjustRightInd w:val="0"/>
        <w:rPr>
          <w:sz w:val="22"/>
        </w:rPr>
      </w:pPr>
      <w:r w:rsidRPr="009547F8">
        <w:rPr>
          <w:sz w:val="22"/>
        </w:rPr>
        <w:t xml:space="preserve">                          </w:t>
      </w:r>
    </w:p>
    <w:p w14:paraId="0827E980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</w:pPr>
      <w:r w:rsidRPr="009547F8">
        <w:rPr>
          <w:sz w:val="22"/>
        </w:rPr>
        <w:t xml:space="preserve">  .........................................                                         .........................................</w:t>
      </w:r>
    </w:p>
    <w:p w14:paraId="7E359775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9547F8">
        <w:rPr>
          <w:sz w:val="20"/>
        </w:rPr>
        <w:t xml:space="preserve">         (miejscowość i </w:t>
      </w:r>
      <w:proofErr w:type="gramStart"/>
      <w:r w:rsidRPr="009547F8">
        <w:rPr>
          <w:sz w:val="20"/>
        </w:rPr>
        <w:t xml:space="preserve">data)   </w:t>
      </w:r>
      <w:proofErr w:type="gramEnd"/>
      <w:r w:rsidRPr="009547F8">
        <w:rPr>
          <w:sz w:val="20"/>
        </w:rPr>
        <w:t xml:space="preserve">                                         (podpis osoby ubiegającej się o zatrudnienie)                                                                              </w:t>
      </w:r>
    </w:p>
    <w:p w14:paraId="69005A0A" w14:textId="77777777" w:rsidR="00C83947" w:rsidRPr="009547F8" w:rsidRDefault="00C83947" w:rsidP="00C83947">
      <w:pPr>
        <w:autoSpaceDE w:val="0"/>
        <w:autoSpaceDN w:val="0"/>
        <w:adjustRightInd w:val="0"/>
        <w:rPr>
          <w:sz w:val="20"/>
        </w:rPr>
      </w:pPr>
      <w:r w:rsidRPr="009547F8">
        <w:rPr>
          <w:sz w:val="20"/>
        </w:rPr>
        <w:t xml:space="preserve">        </w:t>
      </w:r>
    </w:p>
    <w:p w14:paraId="4D8B1942" w14:textId="77777777" w:rsidR="00C83947" w:rsidRPr="009547F8" w:rsidRDefault="00C83947" w:rsidP="00C83947">
      <w:pPr>
        <w:autoSpaceDE w:val="0"/>
        <w:autoSpaceDN w:val="0"/>
        <w:adjustRightInd w:val="0"/>
      </w:pPr>
    </w:p>
    <w:p w14:paraId="6C54DAD5" w14:textId="77777777" w:rsidR="00C83947" w:rsidRPr="009547F8" w:rsidRDefault="00C83947" w:rsidP="00C83947">
      <w:pPr>
        <w:autoSpaceDE w:val="0"/>
        <w:autoSpaceDN w:val="0"/>
        <w:adjustRightInd w:val="0"/>
      </w:pPr>
    </w:p>
    <w:p w14:paraId="0E5BFFC3" w14:textId="77777777" w:rsidR="00C83947" w:rsidRPr="009547F8" w:rsidRDefault="00C83947" w:rsidP="00C83947">
      <w:pPr>
        <w:autoSpaceDE w:val="0"/>
        <w:autoSpaceDN w:val="0"/>
        <w:adjustRightInd w:val="0"/>
      </w:pPr>
    </w:p>
    <w:p w14:paraId="7A6FA258" w14:textId="77777777" w:rsidR="00C83947" w:rsidRPr="009547F8" w:rsidRDefault="00C83947" w:rsidP="00C83947">
      <w:pPr>
        <w:autoSpaceDE w:val="0"/>
        <w:autoSpaceDN w:val="0"/>
        <w:adjustRightInd w:val="0"/>
      </w:pPr>
    </w:p>
    <w:p w14:paraId="27B40740" w14:textId="77777777" w:rsidR="00C83947" w:rsidRPr="009547F8" w:rsidRDefault="00C83947" w:rsidP="00C83947">
      <w:pPr>
        <w:autoSpaceDE w:val="0"/>
        <w:autoSpaceDN w:val="0"/>
        <w:adjustRightInd w:val="0"/>
      </w:pPr>
    </w:p>
    <w:p w14:paraId="4086F0B3" w14:textId="77777777" w:rsidR="00C83947" w:rsidRPr="009547F8" w:rsidRDefault="00C83947" w:rsidP="00C83947">
      <w:pPr>
        <w:autoSpaceDE w:val="0"/>
        <w:autoSpaceDN w:val="0"/>
        <w:adjustRightInd w:val="0"/>
      </w:pPr>
    </w:p>
    <w:p w14:paraId="13CCE3B0" w14:textId="77777777" w:rsidR="00C83947" w:rsidRPr="009547F8" w:rsidRDefault="00C83947" w:rsidP="00C83947">
      <w:pPr>
        <w:autoSpaceDE w:val="0"/>
        <w:autoSpaceDN w:val="0"/>
        <w:adjustRightInd w:val="0"/>
      </w:pPr>
    </w:p>
    <w:p w14:paraId="3647968D" w14:textId="77777777" w:rsidR="00C83947" w:rsidRPr="009547F8" w:rsidRDefault="00C83947" w:rsidP="00C83947">
      <w:pPr>
        <w:autoSpaceDE w:val="0"/>
        <w:autoSpaceDN w:val="0"/>
        <w:adjustRightInd w:val="0"/>
      </w:pPr>
    </w:p>
    <w:p w14:paraId="7367813A" w14:textId="77777777" w:rsidR="00C83947" w:rsidRPr="009547F8" w:rsidRDefault="00C83947" w:rsidP="00C83947">
      <w:pPr>
        <w:autoSpaceDE w:val="0"/>
        <w:autoSpaceDN w:val="0"/>
        <w:adjustRightInd w:val="0"/>
      </w:pPr>
    </w:p>
    <w:p w14:paraId="64D57E63" w14:textId="77777777" w:rsidR="00C83947" w:rsidRPr="009547F8" w:rsidRDefault="00C83947" w:rsidP="00C83947">
      <w:pPr>
        <w:autoSpaceDE w:val="0"/>
        <w:autoSpaceDN w:val="0"/>
        <w:adjustRightInd w:val="0"/>
      </w:pPr>
    </w:p>
    <w:p w14:paraId="6D5E8097" w14:textId="77777777" w:rsidR="00C83947" w:rsidRPr="009547F8" w:rsidRDefault="00C83947" w:rsidP="00C83947">
      <w:pPr>
        <w:autoSpaceDE w:val="0"/>
        <w:autoSpaceDN w:val="0"/>
        <w:adjustRightInd w:val="0"/>
      </w:pPr>
    </w:p>
    <w:p w14:paraId="5D781EE2" w14:textId="77777777" w:rsidR="00C83947" w:rsidRPr="009547F8" w:rsidRDefault="00C83947" w:rsidP="00C83947">
      <w:pPr>
        <w:autoSpaceDE w:val="0"/>
        <w:autoSpaceDN w:val="0"/>
        <w:adjustRightInd w:val="0"/>
      </w:pPr>
    </w:p>
    <w:p w14:paraId="27A8340C" w14:textId="77777777" w:rsidR="00C83947" w:rsidRPr="009547F8" w:rsidRDefault="00C83947" w:rsidP="00C83947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9547F8">
        <w:rPr>
          <w:b/>
        </w:rPr>
        <w:t>Załącznik 3</w:t>
      </w:r>
    </w:p>
    <w:p w14:paraId="7AE16E2C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54C8891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42002CF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B189AC2" w14:textId="77777777" w:rsidR="00C83947" w:rsidRPr="009547F8" w:rsidRDefault="00C83947" w:rsidP="00C83947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9547F8">
        <w:rPr>
          <w:b/>
          <w:sz w:val="28"/>
        </w:rPr>
        <w:t>Oświadczenie</w:t>
      </w:r>
    </w:p>
    <w:p w14:paraId="29F60355" w14:textId="77777777" w:rsidR="00C83947" w:rsidRPr="009547F8" w:rsidRDefault="00C83947" w:rsidP="00C83947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5DEA9B49" w14:textId="77777777" w:rsidR="00C83947" w:rsidRPr="009547F8" w:rsidRDefault="00C83947" w:rsidP="00C83947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0C541D55" w14:textId="77777777" w:rsidR="00C83947" w:rsidRPr="009547F8" w:rsidRDefault="00C83947" w:rsidP="00C83947">
      <w:pPr>
        <w:autoSpaceDE w:val="0"/>
        <w:autoSpaceDN w:val="0"/>
        <w:adjustRightInd w:val="0"/>
        <w:spacing w:line="360" w:lineRule="auto"/>
        <w:rPr>
          <w:sz w:val="22"/>
        </w:rPr>
      </w:pPr>
      <w:r w:rsidRPr="009547F8">
        <w:rPr>
          <w:sz w:val="22"/>
        </w:rPr>
        <w:t xml:space="preserve">Ja, niżej podpisany ……………………………………………………………………… (imię i nazwisko) </w:t>
      </w:r>
      <w:r w:rsidRPr="009547F8">
        <w:rPr>
          <w:sz w:val="22"/>
        </w:rPr>
        <w:br/>
        <w:t xml:space="preserve">oświadczam, że w przypadku zatrudnienia Instytut Farmakologii im. Jerzego </w:t>
      </w:r>
      <w:proofErr w:type="gramStart"/>
      <w:r w:rsidRPr="009547F8">
        <w:rPr>
          <w:sz w:val="22"/>
        </w:rPr>
        <w:t>Maja Polskiej</w:t>
      </w:r>
      <w:proofErr w:type="gramEnd"/>
      <w:r w:rsidRPr="009547F8">
        <w:rPr>
          <w:sz w:val="22"/>
        </w:rPr>
        <w:t xml:space="preserve"> Akademii Nauk (IF PAN) będzie moim podstawowym miejscem pracy.</w:t>
      </w:r>
      <w:r w:rsidRPr="009547F8">
        <w:rPr>
          <w:sz w:val="22"/>
        </w:rPr>
        <w:br/>
      </w:r>
      <w:r w:rsidRPr="009547F8">
        <w:rPr>
          <w:sz w:val="22"/>
        </w:rPr>
        <w:br/>
        <w:t>Oświadczam również, że zgadzam się na afiliację prowadzonych badań naukowych oraz publikacji do IF PAN w ramach nawiązanego stosunku pracy.</w:t>
      </w:r>
    </w:p>
    <w:p w14:paraId="11F6093E" w14:textId="77777777" w:rsidR="00C83947" w:rsidRPr="009547F8" w:rsidRDefault="00C83947" w:rsidP="00C83947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26CD4E51" w14:textId="77777777" w:rsidR="00C83947" w:rsidRPr="009547F8" w:rsidRDefault="00C83947" w:rsidP="00C83947">
      <w:pPr>
        <w:autoSpaceDE w:val="0"/>
        <w:autoSpaceDN w:val="0"/>
        <w:adjustRightInd w:val="0"/>
        <w:spacing w:line="360" w:lineRule="auto"/>
      </w:pPr>
    </w:p>
    <w:p w14:paraId="2D423525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FFD9D5D" w14:textId="77777777" w:rsidR="00C83947" w:rsidRPr="009547F8" w:rsidRDefault="00C83947" w:rsidP="00C83947">
      <w:pPr>
        <w:spacing w:after="0" w:line="240" w:lineRule="auto"/>
        <w:jc w:val="right"/>
      </w:pPr>
      <w:r w:rsidRPr="009547F8">
        <w:rPr>
          <w:sz w:val="20"/>
          <w:szCs w:val="20"/>
        </w:rPr>
        <w:t xml:space="preserve">       </w:t>
      </w:r>
      <w:r w:rsidRPr="009547F8">
        <w:t>…………………………………………………</w:t>
      </w:r>
    </w:p>
    <w:p w14:paraId="1F8AD938" w14:textId="77777777" w:rsidR="00C83947" w:rsidRPr="009547F8" w:rsidRDefault="00C83947" w:rsidP="00C83947">
      <w:pPr>
        <w:spacing w:after="0" w:line="240" w:lineRule="auto"/>
        <w:ind w:left="4248" w:firstLine="708"/>
        <w:rPr>
          <w:sz w:val="20"/>
          <w:szCs w:val="20"/>
        </w:rPr>
      </w:pPr>
      <w:r w:rsidRPr="009547F8">
        <w:rPr>
          <w:i/>
          <w:iCs/>
          <w:sz w:val="20"/>
          <w:szCs w:val="20"/>
        </w:rPr>
        <w:t xml:space="preserve">                    miejscowość, data, czytelny podpis</w:t>
      </w:r>
    </w:p>
    <w:p w14:paraId="2CBC0A6B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4E872E1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48BEA92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6B2ABCC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F7572E6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7C5A776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4B645C5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F9F3942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A6476A2" w14:textId="77777777" w:rsidR="00C83947" w:rsidRPr="009547F8" w:rsidRDefault="00C83947" w:rsidP="00C83947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AF00F42" w14:textId="77777777" w:rsidR="00D22821" w:rsidRDefault="00D22821" w:rsidP="00D22821">
      <w:pPr>
        <w:spacing w:line="240" w:lineRule="auto"/>
        <w:ind w:left="0" w:firstLine="0"/>
        <w:rPr>
          <w:b/>
        </w:rPr>
      </w:pPr>
      <w:r>
        <w:rPr>
          <w:b/>
        </w:rPr>
        <w:lastRenderedPageBreak/>
        <w:t>Załącznik 4</w:t>
      </w:r>
    </w:p>
    <w:p w14:paraId="56861D4C" w14:textId="77777777" w:rsidR="00D22821" w:rsidRDefault="00D22821" w:rsidP="00D22821">
      <w:pPr>
        <w:spacing w:line="240" w:lineRule="auto"/>
        <w:jc w:val="center"/>
        <w:rPr>
          <w:b/>
          <w:sz w:val="22"/>
        </w:rPr>
      </w:pPr>
    </w:p>
    <w:p w14:paraId="721EC549" w14:textId="77777777" w:rsidR="00D22821" w:rsidRDefault="00D22821" w:rsidP="00D22821">
      <w:pPr>
        <w:spacing w:line="240" w:lineRule="auto"/>
        <w:jc w:val="center"/>
        <w:rPr>
          <w:b/>
        </w:rPr>
      </w:pPr>
      <w:r>
        <w:rPr>
          <w:b/>
          <w:sz w:val="22"/>
        </w:rPr>
        <w:br/>
      </w:r>
      <w:r>
        <w:rPr>
          <w:b/>
        </w:rPr>
        <w:t>INFORMACJA O PRZETWARZANIU DANYCH OSOBOWYCH</w:t>
      </w:r>
    </w:p>
    <w:p w14:paraId="21836D6B" w14:textId="77777777" w:rsidR="00D22821" w:rsidRDefault="00D22821" w:rsidP="00D22821">
      <w:pPr>
        <w:spacing w:line="240" w:lineRule="auto"/>
        <w:jc w:val="left"/>
        <w:rPr>
          <w:b/>
        </w:rPr>
      </w:pPr>
    </w:p>
    <w:p w14:paraId="6657E3C2" w14:textId="38DDBE5C" w:rsidR="00D22821" w:rsidRDefault="00D22821" w:rsidP="00D22821">
      <w:pPr>
        <w:spacing w:line="240" w:lineRule="auto"/>
        <w:rPr>
          <w:i/>
          <w:iCs/>
          <w:sz w:val="22"/>
        </w:rPr>
      </w:pPr>
      <w:r>
        <w:rPr>
          <w:b/>
        </w:rPr>
        <w:br/>
      </w:r>
      <w:r>
        <w:rPr>
          <w:i/>
          <w:iCs/>
          <w:sz w:val="22"/>
        </w:rPr>
        <w:t xml:space="preserve">Zgodnie z art. 13 oraz art. 14 Rozporządzenia Parlamentu Europejskiego i Rady (UE) 2016/679 z dnia 27 kwietnia 2016 r. w sprawie ochrony osób fizycznych w związku </w:t>
      </w:r>
      <w:r>
        <w:rPr>
          <w:i/>
          <w:iCs/>
          <w:sz w:val="22"/>
        </w:rPr>
        <w:br/>
        <w:t>z przetwarzaniem danych osobowych i w sprawie swobodnego przepływu takich danych oraz uchylenia dyrektywy 95/46/WE (ogólne rozporządzenie o ochronie danych), dalej: „Rozporządzenie”, informujemy, że:</w:t>
      </w:r>
    </w:p>
    <w:p w14:paraId="54C96543" w14:textId="77777777" w:rsidR="00D22821" w:rsidRDefault="00D22821" w:rsidP="00D22821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Administratorem Pani/Pana danych osobowych jest Instytut Farmakologii im. Jerzego </w:t>
      </w:r>
      <w:proofErr w:type="gramStart"/>
      <w:r>
        <w:rPr>
          <w:color w:val="auto"/>
          <w:sz w:val="22"/>
        </w:rPr>
        <w:t>Maja Polskiej</w:t>
      </w:r>
      <w:proofErr w:type="gramEnd"/>
      <w:r>
        <w:rPr>
          <w:color w:val="auto"/>
          <w:sz w:val="22"/>
        </w:rPr>
        <w:t xml:space="preserve"> Akademii Nauk, ul. Smętna 12, 31-343 Kraków, reprezentowany przez Dyrektora Instytutu.</w:t>
      </w:r>
    </w:p>
    <w:p w14:paraId="4D3EA8BC" w14:textId="77777777" w:rsidR="00D22821" w:rsidRDefault="00D22821" w:rsidP="00D22821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W Instytucie Farmakologii </w:t>
      </w:r>
      <w:r>
        <w:rPr>
          <w:sz w:val="22"/>
        </w:rPr>
        <w:t xml:space="preserve">im Jerzego </w:t>
      </w:r>
      <w:proofErr w:type="gramStart"/>
      <w:r>
        <w:rPr>
          <w:sz w:val="22"/>
        </w:rPr>
        <w:t>Maja Polskiej</w:t>
      </w:r>
      <w:proofErr w:type="gramEnd"/>
      <w:r>
        <w:rPr>
          <w:sz w:val="22"/>
        </w:rPr>
        <w:t xml:space="preserve"> Akademii Nauk</w:t>
      </w:r>
      <w:r>
        <w:rPr>
          <w:color w:val="auto"/>
          <w:sz w:val="22"/>
        </w:rPr>
        <w:t xml:space="preserve"> został powołany Inspektor Ochrony Danych, adres e-mail:  </w:t>
      </w:r>
      <w:hyperlink r:id="rId14">
        <w:r>
          <w:rPr>
            <w:rStyle w:val="Hipercze"/>
            <w:color w:val="auto"/>
            <w:sz w:val="22"/>
          </w:rPr>
          <w:t>iod@if-pan.krakow.pl</w:t>
        </w:r>
      </w:hyperlink>
      <w:r>
        <w:rPr>
          <w:color w:val="auto"/>
          <w:sz w:val="22"/>
        </w:rPr>
        <w:t>, tel.: 501 979 962.</w:t>
      </w:r>
    </w:p>
    <w:p w14:paraId="77DC15A0" w14:textId="77777777" w:rsidR="00D22821" w:rsidRDefault="00D22821" w:rsidP="00D22821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Pana/Pani dane osobowe w zakresie wskazanym w przepisach prawa pracy (w tym m.in. w zakresie wynikającym z art. 22</w:t>
      </w:r>
      <w:r>
        <w:rPr>
          <w:rFonts w:ascii="Tahoma" w:hAnsi="Tahoma" w:cs="Tahoma"/>
          <w:sz w:val="22"/>
          <w:szCs w:val="22"/>
          <w:vertAlign w:val="superscript"/>
        </w:rPr>
        <w:t>1</w:t>
      </w:r>
      <w:r>
        <w:rPr>
          <w:rFonts w:ascii="Tahoma" w:hAnsi="Tahoma" w:cs="Tahoma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51369974" w14:textId="77777777" w:rsidR="00D22821" w:rsidRDefault="00D22821" w:rsidP="00D22821">
      <w:pPr>
        <w:pStyle w:val="NormalnyWeb"/>
        <w:numPr>
          <w:ilvl w:val="0"/>
          <w:numId w:val="32"/>
        </w:numPr>
        <w:suppressAutoHyphens/>
        <w:spacing w:before="119" w:after="119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Pani/Pana dane osobowe będą przetwarzane w celu przeprowadzenia procedury rekrutacyjnej.</w:t>
      </w:r>
    </w:p>
    <w:p w14:paraId="36A9DA92" w14:textId="77777777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 xml:space="preserve">Podanie przez Pana/Panią danych osobowych jest dobrowolne, lecz konieczne do uczestnictwa </w:t>
      </w:r>
      <w:r>
        <w:rPr>
          <w:sz w:val="22"/>
        </w:rPr>
        <w:br/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2D32EE4E" w14:textId="77777777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 xml:space="preserve">W przypadku zawarcia ww. umowy Pani/Pana dane osobowe będą przetwarzane na podstawie ustawy z dnia z dnia 26 czerwca 1974 r. – Kodeks pracy (Dz. U. z 2020 r. poz. 1320, z 2021 r. poz. 1162), </w:t>
      </w:r>
      <w:proofErr w:type="gramStart"/>
      <w:r>
        <w:rPr>
          <w:sz w:val="22"/>
        </w:rPr>
        <w:t>w  celu</w:t>
      </w:r>
      <w:proofErr w:type="gramEnd"/>
      <w:r>
        <w:rPr>
          <w:sz w:val="22"/>
        </w:rPr>
        <w:t xml:space="preserve"> wykonywania umowy o pracę oraz na podstawie wyrażonej przez Panią/Pana zgody w procesie rekrutacji.</w:t>
      </w:r>
    </w:p>
    <w:p w14:paraId="15ECE2F5" w14:textId="77777777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Pani/Pana dane osobowe nie będą przekazywane do państw trzecich.</w:t>
      </w:r>
    </w:p>
    <w:p w14:paraId="26C63567" w14:textId="2DDC9CF9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Odbiorcami Pani/Pana danych osobowych będą podmioty uprawnione do ich otrzymania na podstawie przepisów prawa m.in. ZUS, odpowiedni urząd skarbowy, NFZ.</w:t>
      </w:r>
    </w:p>
    <w:p w14:paraId="037ED63A" w14:textId="33ED1369" w:rsidR="00D22821" w:rsidRDefault="00D22821" w:rsidP="00D22821">
      <w:pPr>
        <w:suppressAutoHyphens/>
        <w:spacing w:after="160" w:line="240" w:lineRule="auto"/>
        <w:ind w:left="720" w:firstLine="0"/>
        <w:rPr>
          <w:sz w:val="22"/>
        </w:rPr>
      </w:pPr>
    </w:p>
    <w:p w14:paraId="290E80A8" w14:textId="77777777" w:rsidR="00D22821" w:rsidRPr="00D22821" w:rsidRDefault="00D22821" w:rsidP="00D22821">
      <w:pPr>
        <w:suppressAutoHyphens/>
        <w:spacing w:after="160" w:line="240" w:lineRule="auto"/>
        <w:ind w:left="720" w:firstLine="0"/>
        <w:rPr>
          <w:sz w:val="22"/>
        </w:rPr>
      </w:pPr>
    </w:p>
    <w:p w14:paraId="1CFB7488" w14:textId="77777777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75B23D26" w14:textId="77777777" w:rsidR="00D22821" w:rsidRDefault="00D22821" w:rsidP="00D22821">
      <w:pPr>
        <w:pStyle w:val="Akapitzlist"/>
        <w:numPr>
          <w:ilvl w:val="0"/>
          <w:numId w:val="32"/>
        </w:numPr>
        <w:suppressAutoHyphens/>
        <w:spacing w:after="16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Posiada Pani/Pan prawo do: dostępu do treści swoich danych oraz ich sprostowania, </w:t>
      </w:r>
      <w:r>
        <w:rPr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51E0E067" w14:textId="77777777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 xml:space="preserve">Posiada Pani/Pan również prawo do cofnięcia zgody w dowolnym momencie bez wpływu na zgodność z prawem </w:t>
      </w:r>
      <w:proofErr w:type="gramStart"/>
      <w:r>
        <w:rPr>
          <w:sz w:val="22"/>
        </w:rPr>
        <w:t>przetwarzania ,</w:t>
      </w:r>
      <w:proofErr w:type="gramEnd"/>
      <w:r>
        <w:rPr>
          <w:sz w:val="22"/>
        </w:rPr>
        <w:t xml:space="preserve"> którego dokonano na podstawie zgody przed jej cofnięciem. Wycofanie zgody na przetwarzanie danych osobowych można przesłać </w:t>
      </w:r>
    </w:p>
    <w:p w14:paraId="3B0DA42A" w14:textId="77777777" w:rsidR="00D22821" w:rsidRDefault="00D22821" w:rsidP="00D22821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e-mailem na adres: </w:t>
      </w:r>
      <w:proofErr w:type="gramStart"/>
      <w:r>
        <w:rPr>
          <w:color w:val="auto"/>
          <w:sz w:val="22"/>
        </w:rPr>
        <w:t>kadry@if-pan.krakow.pl ,</w:t>
      </w:r>
      <w:proofErr w:type="gramEnd"/>
    </w:p>
    <w:p w14:paraId="155FA372" w14:textId="77777777" w:rsidR="00D22821" w:rsidRDefault="00D22821" w:rsidP="00D22821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pocztą tradycyjną na adres: Instytut Farmakologii im. Jerzego </w:t>
      </w:r>
      <w:proofErr w:type="gramStart"/>
      <w:r>
        <w:rPr>
          <w:color w:val="auto"/>
          <w:sz w:val="22"/>
        </w:rPr>
        <w:t>Maja Polskiej</w:t>
      </w:r>
      <w:proofErr w:type="gramEnd"/>
      <w:r>
        <w:rPr>
          <w:color w:val="auto"/>
          <w:sz w:val="22"/>
        </w:rPr>
        <w:t xml:space="preserve"> Akademii Nauk, ul. Smętna 12, 31-343 Kraków,</w:t>
      </w:r>
    </w:p>
    <w:p w14:paraId="110E0B22" w14:textId="77777777" w:rsidR="00D22821" w:rsidRDefault="00D22821" w:rsidP="00D22821">
      <w:pPr>
        <w:pStyle w:val="Akapitzlist"/>
        <w:numPr>
          <w:ilvl w:val="1"/>
          <w:numId w:val="32"/>
        </w:numPr>
        <w:suppressAutoHyphens/>
        <w:spacing w:after="180" w:line="240" w:lineRule="auto"/>
        <w:contextualSpacing w:val="0"/>
        <w:rPr>
          <w:color w:val="auto"/>
          <w:sz w:val="22"/>
        </w:rPr>
      </w:pPr>
      <w:r>
        <w:rPr>
          <w:color w:val="auto"/>
          <w:sz w:val="22"/>
        </w:rPr>
        <w:t xml:space="preserve">lub wycofać osobiście stawiając się w Dziale Spraw Pracowniczych Instytutu Farmakologii im. Jerzego </w:t>
      </w:r>
      <w:proofErr w:type="gramStart"/>
      <w:r>
        <w:rPr>
          <w:color w:val="auto"/>
          <w:sz w:val="22"/>
        </w:rPr>
        <w:t>Maja Polskiej</w:t>
      </w:r>
      <w:proofErr w:type="gramEnd"/>
      <w:r>
        <w:rPr>
          <w:color w:val="auto"/>
          <w:sz w:val="22"/>
        </w:rPr>
        <w:t xml:space="preserve"> Akademii Nauk.</w:t>
      </w:r>
    </w:p>
    <w:p w14:paraId="62CDCC19" w14:textId="77777777" w:rsidR="00D22821" w:rsidRDefault="00D22821" w:rsidP="00D22821">
      <w:pPr>
        <w:numPr>
          <w:ilvl w:val="0"/>
          <w:numId w:val="32"/>
        </w:numPr>
        <w:suppressAutoHyphens/>
        <w:spacing w:after="160" w:line="240" w:lineRule="auto"/>
        <w:rPr>
          <w:sz w:val="22"/>
        </w:rPr>
      </w:pPr>
      <w:r>
        <w:rPr>
          <w:sz w:val="22"/>
        </w:rPr>
        <w:t xml:space="preserve">Ma Pan/Pani prawo wniesienia skargi do Prezesa Urzędu Ochrony Danych </w:t>
      </w:r>
      <w:proofErr w:type="gramStart"/>
      <w:r>
        <w:rPr>
          <w:sz w:val="22"/>
        </w:rPr>
        <w:t>Osobowych</w:t>
      </w:r>
      <w:proofErr w:type="gramEnd"/>
      <w:r>
        <w:rPr>
          <w:sz w:val="22"/>
        </w:rPr>
        <w:t xml:space="preserve"> gdy uzna Pani/Pan, że przetwarzanie Pani/Pana danych osobowych narusza przepisy Rozporządzenia Ogólnego.</w:t>
      </w:r>
    </w:p>
    <w:p w14:paraId="0C1BD67E" w14:textId="77777777" w:rsidR="00D22821" w:rsidRDefault="00D22821" w:rsidP="00D22821">
      <w:pPr>
        <w:spacing w:line="240" w:lineRule="auto"/>
        <w:ind w:left="0" w:firstLine="0"/>
        <w:rPr>
          <w:sz w:val="22"/>
        </w:rPr>
      </w:pPr>
    </w:p>
    <w:p w14:paraId="5F752530" w14:textId="2C6A7AE2" w:rsidR="00D22821" w:rsidRDefault="00D22821" w:rsidP="00D22821">
      <w:pPr>
        <w:spacing w:line="240" w:lineRule="auto"/>
        <w:rPr>
          <w:sz w:val="22"/>
        </w:rPr>
      </w:pPr>
      <w:r>
        <w:rPr>
          <w:sz w:val="22"/>
        </w:rPr>
        <w:t>Potwierdzam, że zapoznałem(</w:t>
      </w:r>
      <w:proofErr w:type="spellStart"/>
      <w:r>
        <w:rPr>
          <w:sz w:val="22"/>
        </w:rPr>
        <w:t>am</w:t>
      </w:r>
      <w:proofErr w:type="spellEnd"/>
      <w:r>
        <w:rPr>
          <w:sz w:val="22"/>
        </w:rPr>
        <w:t>) się i przyjmuję do wiadomości powyższe informacje.</w:t>
      </w:r>
    </w:p>
    <w:p w14:paraId="2C207F0D" w14:textId="77777777" w:rsidR="00D22821" w:rsidRDefault="00D22821" w:rsidP="00D22821">
      <w:pPr>
        <w:spacing w:line="240" w:lineRule="auto"/>
        <w:ind w:left="0" w:firstLine="0"/>
        <w:rPr>
          <w:sz w:val="22"/>
        </w:rPr>
      </w:pPr>
    </w:p>
    <w:p w14:paraId="75B6DCAD" w14:textId="77777777" w:rsidR="00D22821" w:rsidRDefault="00D22821" w:rsidP="00D22821">
      <w:pPr>
        <w:spacing w:after="0" w:line="240" w:lineRule="auto"/>
        <w:ind w:left="368" w:hanging="11"/>
        <w:jc w:val="right"/>
        <w:rPr>
          <w:sz w:val="22"/>
        </w:rPr>
      </w:pPr>
      <w:r>
        <w:rPr>
          <w:sz w:val="22"/>
        </w:rPr>
        <w:t>………………………………………………………</w:t>
      </w:r>
    </w:p>
    <w:p w14:paraId="033CD994" w14:textId="77777777" w:rsidR="00D22821" w:rsidRDefault="00D22821" w:rsidP="00D22821">
      <w:pPr>
        <w:spacing w:after="0" w:line="240" w:lineRule="auto"/>
        <w:ind w:left="368" w:hanging="11"/>
        <w:jc w:val="right"/>
        <w:rPr>
          <w:sz w:val="22"/>
        </w:rPr>
      </w:pPr>
      <w:r>
        <w:rPr>
          <w:i/>
          <w:iCs/>
          <w:sz w:val="22"/>
        </w:rPr>
        <w:t>Miejscowość, data, czytelny podpis</w:t>
      </w:r>
    </w:p>
    <w:p w14:paraId="5073B8A3" w14:textId="77777777" w:rsidR="00D22821" w:rsidRDefault="00D22821" w:rsidP="00D22821">
      <w:pPr>
        <w:spacing w:line="240" w:lineRule="auto"/>
        <w:ind w:left="0" w:firstLine="0"/>
        <w:rPr>
          <w:sz w:val="22"/>
        </w:rPr>
      </w:pPr>
    </w:p>
    <w:p w14:paraId="6549BD0E" w14:textId="77777777" w:rsidR="00D22821" w:rsidRDefault="00D22821" w:rsidP="00D22821">
      <w:pPr>
        <w:spacing w:line="240" w:lineRule="auto"/>
        <w:ind w:left="0" w:firstLine="0"/>
        <w:rPr>
          <w:sz w:val="22"/>
        </w:rPr>
      </w:pPr>
    </w:p>
    <w:p w14:paraId="58E6B999" w14:textId="77777777" w:rsidR="00D22821" w:rsidRDefault="00D22821" w:rsidP="00D22821">
      <w:pPr>
        <w:spacing w:line="240" w:lineRule="auto"/>
        <w:jc w:val="center"/>
        <w:rPr>
          <w:b/>
          <w:sz w:val="22"/>
        </w:rPr>
      </w:pPr>
      <w:r>
        <w:rPr>
          <w:b/>
          <w:sz w:val="22"/>
        </w:rPr>
        <w:t>ZGODA NA PRZETWARZANIE DANYCH OSOBOWYCH</w:t>
      </w:r>
    </w:p>
    <w:p w14:paraId="266B0890" w14:textId="77777777" w:rsidR="00D22821" w:rsidRDefault="00D22821" w:rsidP="00D22821">
      <w:pPr>
        <w:pStyle w:val="NormalnyWeb"/>
        <w:jc w:val="both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yrażam zgodę na przetwarzanie moich danych osobowych zawartych w mojej ofercie pracy </w:t>
      </w:r>
      <w:r>
        <w:rPr>
          <w:rFonts w:ascii="Tahoma" w:hAnsi="Tahoma" w:cs="Tahoma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="Tahoma" w:hAnsi="Tahoma" w:cs="Tahoma"/>
          <w:color w:val="000000"/>
          <w:sz w:val="22"/>
          <w:szCs w:val="22"/>
        </w:rPr>
        <w:t xml:space="preserve">(Dz. U. z 2019 r. poz. 1781) </w:t>
      </w:r>
      <w:r>
        <w:rPr>
          <w:rFonts w:ascii="Tahoma" w:hAnsi="Tahoma" w:cs="Tahoma"/>
          <w:sz w:val="22"/>
          <w:szCs w:val="22"/>
        </w:rPr>
        <w:t>oraz zgodnie z klauzulą informacyjną dołączoną do mojej zgody.</w:t>
      </w:r>
    </w:p>
    <w:p w14:paraId="35537BF6" w14:textId="77777777" w:rsidR="00D22821" w:rsidRDefault="00D22821" w:rsidP="00D22821">
      <w:pPr>
        <w:spacing w:line="240" w:lineRule="auto"/>
        <w:ind w:left="0" w:firstLine="0"/>
        <w:rPr>
          <w:sz w:val="22"/>
        </w:rPr>
      </w:pPr>
    </w:p>
    <w:p w14:paraId="5EC74AA2" w14:textId="77777777" w:rsidR="00D22821" w:rsidRDefault="00D22821" w:rsidP="00D22821">
      <w:pPr>
        <w:spacing w:after="0" w:line="240" w:lineRule="auto"/>
        <w:ind w:left="368" w:hanging="11"/>
        <w:jc w:val="right"/>
        <w:rPr>
          <w:sz w:val="22"/>
        </w:rPr>
      </w:pPr>
      <w:r>
        <w:rPr>
          <w:sz w:val="22"/>
        </w:rPr>
        <w:t>………………………………………………………</w:t>
      </w:r>
    </w:p>
    <w:p w14:paraId="1E870085" w14:textId="77777777" w:rsidR="00D22821" w:rsidRDefault="00D22821" w:rsidP="00D22821">
      <w:pPr>
        <w:spacing w:after="0" w:line="240" w:lineRule="auto"/>
        <w:ind w:left="368" w:hanging="11"/>
        <w:jc w:val="right"/>
        <w:rPr>
          <w:sz w:val="22"/>
        </w:rPr>
      </w:pPr>
      <w:r>
        <w:rPr>
          <w:i/>
          <w:iCs/>
          <w:sz w:val="22"/>
        </w:rPr>
        <w:t>Miejscowość, data, czytelny podpis</w:t>
      </w:r>
    </w:p>
    <w:p w14:paraId="1FC334E5" w14:textId="77777777" w:rsidR="00CA62CC" w:rsidRDefault="00CA62CC" w:rsidP="00CA62CC">
      <w:pPr>
        <w:autoSpaceDE w:val="0"/>
        <w:autoSpaceDN w:val="0"/>
        <w:adjustRightInd w:val="0"/>
        <w:ind w:left="0" w:firstLine="0"/>
        <w:rPr>
          <w:b/>
        </w:rPr>
      </w:pPr>
    </w:p>
    <w:p w14:paraId="6A69E675" w14:textId="77777777" w:rsidR="00D22821" w:rsidRDefault="00D22821" w:rsidP="00CA62CC">
      <w:pPr>
        <w:autoSpaceDE w:val="0"/>
        <w:autoSpaceDN w:val="0"/>
        <w:adjustRightInd w:val="0"/>
        <w:ind w:left="0" w:firstLine="0"/>
        <w:rPr>
          <w:b/>
        </w:rPr>
      </w:pPr>
    </w:p>
    <w:p w14:paraId="0368B9B9" w14:textId="0BF8FF61" w:rsidR="00C83947" w:rsidRPr="009547F8" w:rsidRDefault="00C83947" w:rsidP="00CA62CC">
      <w:pPr>
        <w:autoSpaceDE w:val="0"/>
        <w:autoSpaceDN w:val="0"/>
        <w:adjustRightInd w:val="0"/>
        <w:ind w:left="0" w:firstLine="0"/>
        <w:rPr>
          <w:b/>
        </w:rPr>
      </w:pPr>
      <w:r w:rsidRPr="009547F8">
        <w:rPr>
          <w:b/>
        </w:rPr>
        <w:t>Załącznik 5</w:t>
      </w:r>
    </w:p>
    <w:p w14:paraId="63A9A979" w14:textId="77777777" w:rsidR="00C83947" w:rsidRPr="009547F8" w:rsidRDefault="00C83947" w:rsidP="00C83947">
      <w:pPr>
        <w:jc w:val="center"/>
        <w:rPr>
          <w:b/>
        </w:rPr>
      </w:pPr>
    </w:p>
    <w:p w14:paraId="7ED77ACB" w14:textId="77777777" w:rsidR="00C83947" w:rsidRPr="009547F8" w:rsidRDefault="00C83947" w:rsidP="00C83947">
      <w:pPr>
        <w:jc w:val="center"/>
        <w:rPr>
          <w:b/>
        </w:rPr>
      </w:pPr>
    </w:p>
    <w:p w14:paraId="2B8EB6E8" w14:textId="77777777" w:rsidR="00C83947" w:rsidRPr="009547F8" w:rsidRDefault="00C83947" w:rsidP="00C83947">
      <w:pPr>
        <w:jc w:val="center"/>
        <w:rPr>
          <w:b/>
        </w:rPr>
      </w:pPr>
    </w:p>
    <w:p w14:paraId="1D0BB12F" w14:textId="77777777" w:rsidR="00C83947" w:rsidRPr="009547F8" w:rsidRDefault="00C83947" w:rsidP="00C83947">
      <w:pPr>
        <w:jc w:val="center"/>
        <w:rPr>
          <w:b/>
        </w:rPr>
      </w:pPr>
      <w:r w:rsidRPr="009547F8">
        <w:rPr>
          <w:b/>
        </w:rPr>
        <w:t>OŚWIADCZENIE</w:t>
      </w:r>
    </w:p>
    <w:p w14:paraId="649915D0" w14:textId="77777777" w:rsidR="00C83947" w:rsidRPr="009547F8" w:rsidRDefault="00C83947" w:rsidP="00C83947">
      <w:pPr>
        <w:ind w:left="0" w:firstLine="0"/>
      </w:pPr>
    </w:p>
    <w:p w14:paraId="5FE6C02D" w14:textId="77777777" w:rsidR="00C83947" w:rsidRPr="009547F8" w:rsidRDefault="00C83947" w:rsidP="00C83947">
      <w:pPr>
        <w:ind w:left="0" w:firstLine="0"/>
      </w:pPr>
    </w:p>
    <w:p w14:paraId="3267629A" w14:textId="77777777" w:rsidR="00C83947" w:rsidRPr="009547F8" w:rsidRDefault="00C83947" w:rsidP="00C83947">
      <w:pPr>
        <w:rPr>
          <w:sz w:val="22"/>
        </w:rPr>
      </w:pPr>
      <w:r w:rsidRPr="009547F8"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433E8922" w14:textId="77777777" w:rsidR="00C83947" w:rsidRPr="009547F8" w:rsidRDefault="00C83947" w:rsidP="00C83947">
      <w:pPr>
        <w:autoSpaceDE w:val="0"/>
        <w:autoSpaceDN w:val="0"/>
        <w:adjustRightInd w:val="0"/>
      </w:pPr>
    </w:p>
    <w:p w14:paraId="511FB95D" w14:textId="77777777" w:rsidR="00C83947" w:rsidRPr="009547F8" w:rsidRDefault="00C83947" w:rsidP="00C83947">
      <w:pPr>
        <w:autoSpaceDE w:val="0"/>
        <w:autoSpaceDN w:val="0"/>
        <w:adjustRightInd w:val="0"/>
      </w:pPr>
    </w:p>
    <w:p w14:paraId="491700B9" w14:textId="77777777" w:rsidR="00C83947" w:rsidRPr="009547F8" w:rsidRDefault="00C83947" w:rsidP="00C83947">
      <w:pPr>
        <w:autoSpaceDE w:val="0"/>
        <w:autoSpaceDN w:val="0"/>
        <w:adjustRightInd w:val="0"/>
        <w:spacing w:after="0" w:line="240" w:lineRule="auto"/>
        <w:ind w:left="4248" w:firstLine="709"/>
      </w:pPr>
      <w:r w:rsidRPr="009547F8">
        <w:t xml:space="preserve">             </w:t>
      </w:r>
    </w:p>
    <w:p w14:paraId="12838E2E" w14:textId="77777777" w:rsidR="00C83947" w:rsidRPr="009547F8" w:rsidRDefault="00C83947" w:rsidP="00C83947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5BF22D70" w14:textId="77777777" w:rsidR="00C83947" w:rsidRPr="00663A30" w:rsidRDefault="00C83947" w:rsidP="00C83947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9547F8"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74C5FA66" w14:textId="77777777" w:rsidR="00C83947" w:rsidRPr="001B05AC" w:rsidRDefault="00C83947" w:rsidP="00C83947"/>
    <w:p w14:paraId="6A241DA7" w14:textId="77777777" w:rsidR="00C83947" w:rsidRDefault="00C83947" w:rsidP="00C83947">
      <w:pPr>
        <w:autoSpaceDE w:val="0"/>
        <w:autoSpaceDN w:val="0"/>
        <w:adjustRightInd w:val="0"/>
        <w:rPr>
          <w:b/>
        </w:rPr>
      </w:pPr>
    </w:p>
    <w:p w14:paraId="06928097" w14:textId="77777777" w:rsidR="00C83947" w:rsidRDefault="00C83947" w:rsidP="00C83947">
      <w:pPr>
        <w:autoSpaceDE w:val="0"/>
        <w:autoSpaceDN w:val="0"/>
        <w:adjustRightInd w:val="0"/>
        <w:rPr>
          <w:b/>
        </w:rPr>
      </w:pPr>
    </w:p>
    <w:p w14:paraId="3D5BCA11" w14:textId="77777777" w:rsidR="00C83947" w:rsidRPr="001B05AC" w:rsidRDefault="00C83947" w:rsidP="00C83947"/>
    <w:p w14:paraId="0563C446" w14:textId="77777777" w:rsidR="00C83947" w:rsidRPr="00EA335F" w:rsidRDefault="00C83947" w:rsidP="00C83947">
      <w:pPr>
        <w:rPr>
          <w:sz w:val="20"/>
          <w:szCs w:val="20"/>
        </w:rPr>
      </w:pPr>
    </w:p>
    <w:p w14:paraId="0860E356" w14:textId="6DD2D3CD" w:rsidR="00003E52" w:rsidRPr="00372575" w:rsidRDefault="00003E52" w:rsidP="00372575"/>
    <w:sectPr w:rsidR="00003E52" w:rsidRPr="00372575" w:rsidSect="00321AF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A8533" w14:textId="77777777" w:rsidR="00474960" w:rsidRDefault="00474960">
      <w:pPr>
        <w:spacing w:after="0" w:line="240" w:lineRule="auto"/>
      </w:pPr>
      <w:r>
        <w:separator/>
      </w:r>
    </w:p>
  </w:endnote>
  <w:endnote w:type="continuationSeparator" w:id="0">
    <w:p w14:paraId="3AFB2A57" w14:textId="77777777" w:rsidR="00474960" w:rsidRDefault="00474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FDA4F" w14:textId="77777777" w:rsidR="00474960" w:rsidRDefault="00474960">
      <w:pPr>
        <w:spacing w:after="0" w:line="240" w:lineRule="auto"/>
      </w:pPr>
      <w:r>
        <w:separator/>
      </w:r>
    </w:p>
  </w:footnote>
  <w:footnote w:type="continuationSeparator" w:id="0">
    <w:p w14:paraId="3E193A65" w14:textId="77777777" w:rsidR="00474960" w:rsidRDefault="00474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86DA1"/>
    <w:multiLevelType w:val="multilevel"/>
    <w:tmpl w:val="330CA070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4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7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9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2443D"/>
    <w:multiLevelType w:val="multilevel"/>
    <w:tmpl w:val="55E0F5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5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B647EA"/>
    <w:multiLevelType w:val="hybridMultilevel"/>
    <w:tmpl w:val="874AB5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940577"/>
    <w:multiLevelType w:val="hybridMultilevel"/>
    <w:tmpl w:val="C6149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9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28"/>
  </w:num>
  <w:num w:numId="7">
    <w:abstractNumId w:val="1"/>
  </w:num>
  <w:num w:numId="8">
    <w:abstractNumId w:val="39"/>
  </w:num>
  <w:num w:numId="9">
    <w:abstractNumId w:val="15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25"/>
  </w:num>
  <w:num w:numId="15">
    <w:abstractNumId w:val="34"/>
  </w:num>
  <w:num w:numId="16">
    <w:abstractNumId w:val="18"/>
  </w:num>
  <w:num w:numId="17">
    <w:abstractNumId w:val="31"/>
  </w:num>
  <w:num w:numId="18">
    <w:abstractNumId w:val="29"/>
  </w:num>
  <w:num w:numId="19">
    <w:abstractNumId w:val="13"/>
  </w:num>
  <w:num w:numId="20">
    <w:abstractNumId w:val="26"/>
  </w:num>
  <w:num w:numId="21">
    <w:abstractNumId w:val="19"/>
  </w:num>
  <w:num w:numId="22">
    <w:abstractNumId w:val="32"/>
  </w:num>
  <w:num w:numId="23">
    <w:abstractNumId w:val="2"/>
  </w:num>
  <w:num w:numId="24">
    <w:abstractNumId w:val="20"/>
  </w:num>
  <w:num w:numId="25">
    <w:abstractNumId w:val="38"/>
  </w:num>
  <w:num w:numId="26">
    <w:abstractNumId w:val="24"/>
  </w:num>
  <w:num w:numId="27">
    <w:abstractNumId w:val="30"/>
  </w:num>
  <w:num w:numId="28">
    <w:abstractNumId w:val="9"/>
  </w:num>
  <w:num w:numId="29">
    <w:abstractNumId w:val="17"/>
  </w:num>
  <w:num w:numId="30">
    <w:abstractNumId w:val="14"/>
  </w:num>
  <w:num w:numId="31">
    <w:abstractNumId w:val="27"/>
  </w:num>
  <w:num w:numId="32">
    <w:abstractNumId w:val="16"/>
  </w:num>
  <w:num w:numId="33">
    <w:abstractNumId w:val="36"/>
  </w:num>
  <w:num w:numId="34">
    <w:abstractNumId w:val="21"/>
  </w:num>
  <w:num w:numId="35">
    <w:abstractNumId w:val="22"/>
  </w:num>
  <w:num w:numId="36">
    <w:abstractNumId w:val="35"/>
  </w:num>
  <w:num w:numId="37">
    <w:abstractNumId w:val="33"/>
  </w:num>
  <w:num w:numId="38">
    <w:abstractNumId w:val="23"/>
  </w:num>
  <w:num w:numId="39">
    <w:abstractNumId w:val="12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7754A"/>
    <w:rsid w:val="00182079"/>
    <w:rsid w:val="00182424"/>
    <w:rsid w:val="00182534"/>
    <w:rsid w:val="00186499"/>
    <w:rsid w:val="00187CCF"/>
    <w:rsid w:val="00187D71"/>
    <w:rsid w:val="001901E0"/>
    <w:rsid w:val="00191313"/>
    <w:rsid w:val="00193A65"/>
    <w:rsid w:val="001948EA"/>
    <w:rsid w:val="001957DD"/>
    <w:rsid w:val="0019614B"/>
    <w:rsid w:val="0019714F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4459C"/>
    <w:rsid w:val="00246BC6"/>
    <w:rsid w:val="00254227"/>
    <w:rsid w:val="0025519C"/>
    <w:rsid w:val="0025529B"/>
    <w:rsid w:val="002614B1"/>
    <w:rsid w:val="00264DE6"/>
    <w:rsid w:val="0026532A"/>
    <w:rsid w:val="00266E72"/>
    <w:rsid w:val="0027381D"/>
    <w:rsid w:val="00277C03"/>
    <w:rsid w:val="0028752C"/>
    <w:rsid w:val="00287EF2"/>
    <w:rsid w:val="0029550D"/>
    <w:rsid w:val="00295AB4"/>
    <w:rsid w:val="00295C29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20D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4960"/>
    <w:rsid w:val="00475013"/>
    <w:rsid w:val="00476629"/>
    <w:rsid w:val="00476E0E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07E0"/>
    <w:rsid w:val="004B1168"/>
    <w:rsid w:val="004B40BB"/>
    <w:rsid w:val="004B44E6"/>
    <w:rsid w:val="004B7061"/>
    <w:rsid w:val="004B7A4D"/>
    <w:rsid w:val="004C2813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1C4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2EBF"/>
    <w:rsid w:val="005446A8"/>
    <w:rsid w:val="005526B4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0CEA"/>
    <w:rsid w:val="005F3475"/>
    <w:rsid w:val="005F49DF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104B"/>
    <w:rsid w:val="00663A30"/>
    <w:rsid w:val="00663FAC"/>
    <w:rsid w:val="00665061"/>
    <w:rsid w:val="00665ECD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2E2F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55D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3EFD"/>
    <w:rsid w:val="007E3FEA"/>
    <w:rsid w:val="007E4593"/>
    <w:rsid w:val="007E65B2"/>
    <w:rsid w:val="007F2F29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40E7"/>
    <w:rsid w:val="00895CA6"/>
    <w:rsid w:val="00897BB4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0EB9"/>
    <w:rsid w:val="00963129"/>
    <w:rsid w:val="009658B1"/>
    <w:rsid w:val="00967BD0"/>
    <w:rsid w:val="00967D4A"/>
    <w:rsid w:val="00971F13"/>
    <w:rsid w:val="00981285"/>
    <w:rsid w:val="00984529"/>
    <w:rsid w:val="00984FE7"/>
    <w:rsid w:val="00985693"/>
    <w:rsid w:val="00991970"/>
    <w:rsid w:val="009A6603"/>
    <w:rsid w:val="009B0210"/>
    <w:rsid w:val="009B155B"/>
    <w:rsid w:val="009B25B1"/>
    <w:rsid w:val="009B5134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35208"/>
    <w:rsid w:val="00A467E2"/>
    <w:rsid w:val="00A5102F"/>
    <w:rsid w:val="00A561A2"/>
    <w:rsid w:val="00A571E4"/>
    <w:rsid w:val="00A6209C"/>
    <w:rsid w:val="00A63098"/>
    <w:rsid w:val="00A81C25"/>
    <w:rsid w:val="00A867C8"/>
    <w:rsid w:val="00A908C1"/>
    <w:rsid w:val="00A91484"/>
    <w:rsid w:val="00A954E7"/>
    <w:rsid w:val="00A95AD6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53E"/>
    <w:rsid w:val="00B03938"/>
    <w:rsid w:val="00B06510"/>
    <w:rsid w:val="00B07ED5"/>
    <w:rsid w:val="00B109F4"/>
    <w:rsid w:val="00B10A6C"/>
    <w:rsid w:val="00B11840"/>
    <w:rsid w:val="00B12AEB"/>
    <w:rsid w:val="00B147F2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43E5B"/>
    <w:rsid w:val="00C61E97"/>
    <w:rsid w:val="00C6428B"/>
    <w:rsid w:val="00C663B7"/>
    <w:rsid w:val="00C671F4"/>
    <w:rsid w:val="00C72F1F"/>
    <w:rsid w:val="00C75988"/>
    <w:rsid w:val="00C767DB"/>
    <w:rsid w:val="00C83947"/>
    <w:rsid w:val="00C83C64"/>
    <w:rsid w:val="00C87141"/>
    <w:rsid w:val="00C9087D"/>
    <w:rsid w:val="00C947D5"/>
    <w:rsid w:val="00C97B45"/>
    <w:rsid w:val="00CA62CC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D5D26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2821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B97"/>
    <w:rsid w:val="00D91D0B"/>
    <w:rsid w:val="00DA31A4"/>
    <w:rsid w:val="00DA3D13"/>
    <w:rsid w:val="00DA5C9A"/>
    <w:rsid w:val="00DB1851"/>
    <w:rsid w:val="00DC06BB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08BD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40B6"/>
    <w:rsid w:val="00E651AD"/>
    <w:rsid w:val="00E65CE6"/>
    <w:rsid w:val="00E7117B"/>
    <w:rsid w:val="00E7187B"/>
    <w:rsid w:val="00E71EF8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1DF0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D32FA"/>
    <w:rsid w:val="00FE2628"/>
    <w:rsid w:val="00FE57D3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445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" TargetMode="External"/><Relationship Id="rId13" Type="http://schemas.openxmlformats.org/officeDocument/2006/relationships/hyperlink" Target="mailto:ifpan@if-pan.krakow.p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-if-pan.krakow.pl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-if-pan.krakow.pl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-if-pan.krakow.pl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-if-pan.krakow.pl/" TargetMode="External"/><Relationship Id="rId14" Type="http://schemas.openxmlformats.org/officeDocument/2006/relationships/hyperlink" Target="mailto:iod@if-pan.krakow.pl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323284-D642-4B06-A763-28F8D996A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127</Words>
  <Characters>14083</Characters>
  <Application>Microsoft Office Word</Application>
  <DocSecurity>0</DocSecurity>
  <Lines>828</Lines>
  <Paragraphs>49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Piotrowska</cp:lastModifiedBy>
  <cp:revision>2</cp:revision>
  <cp:lastPrinted>2023-03-14T07:56:00Z</cp:lastPrinted>
  <dcterms:created xsi:type="dcterms:W3CDTF">2025-04-17T12:57:00Z</dcterms:created>
  <dcterms:modified xsi:type="dcterms:W3CDTF">2025-04-17T12:57:00Z</dcterms:modified>
</cp:coreProperties>
</file>